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054E6F" w14:textId="5A0FCDBD" w:rsidR="00CB62DD" w:rsidRPr="00CB62DD" w:rsidRDefault="00CB62DD" w:rsidP="00CB62DD">
      <w:pPr>
        <w:ind w:left="720" w:hanging="720"/>
        <w:jc w:val="center"/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</w:pPr>
      <w:bookmarkStart w:id="0" w:name="_GoBack"/>
      <w:bookmarkEnd w:id="0"/>
      <w:r w:rsidRPr="00CB62DD"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  <w:t>SOPs FOR SMALL GRANTS PROGRAM</w:t>
      </w:r>
    </w:p>
    <w:p w14:paraId="78D5D4A0" w14:textId="0AEA5D88" w:rsidR="008E0809" w:rsidRPr="008E0809" w:rsidRDefault="00CB62DD" w:rsidP="008E0809">
      <w:pPr>
        <w:pStyle w:val="ListParagraph"/>
        <w:widowControl/>
        <w:numPr>
          <w:ilvl w:val="0"/>
          <w:numId w:val="14"/>
        </w:numPr>
        <w:autoSpaceDE/>
        <w:autoSpaceDN/>
        <w:contextualSpacing/>
        <w:jc w:val="both"/>
        <w:rPr>
          <w:sz w:val="24"/>
          <w:szCs w:val="24"/>
        </w:rPr>
      </w:pPr>
      <w:r w:rsidRPr="000F2C55">
        <w:rPr>
          <w:sz w:val="24"/>
          <w:szCs w:val="24"/>
        </w:rPr>
        <w:t xml:space="preserve">Under the small grant program, the faculty members of UAF may submit the proposal round the year through </w:t>
      </w:r>
      <w:r w:rsidRPr="00CB62DD">
        <w:rPr>
          <w:sz w:val="24"/>
          <w:szCs w:val="24"/>
          <w:u w:val="single"/>
        </w:rPr>
        <w:t>Dean &amp; Director ORIC</w:t>
      </w:r>
      <w:r w:rsidR="00DD18D6">
        <w:rPr>
          <w:sz w:val="24"/>
          <w:szCs w:val="24"/>
          <w:u w:val="single"/>
        </w:rPr>
        <w:t xml:space="preserve"> .</w:t>
      </w:r>
    </w:p>
    <w:p w14:paraId="5C12D7E3" w14:textId="0909F59A" w:rsidR="008E0809" w:rsidRDefault="008E0809" w:rsidP="008E0809">
      <w:pPr>
        <w:pStyle w:val="ListParagraph"/>
        <w:widowControl/>
        <w:numPr>
          <w:ilvl w:val="0"/>
          <w:numId w:val="14"/>
        </w:numPr>
        <w:autoSpaceDE/>
        <w:autoSpaceDN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S</w:t>
      </w:r>
      <w:r w:rsidR="00F842CB">
        <w:rPr>
          <w:sz w:val="24"/>
          <w:szCs w:val="24"/>
        </w:rPr>
        <w:t>mall</w:t>
      </w:r>
      <w:r w:rsidRPr="008E0809">
        <w:rPr>
          <w:sz w:val="24"/>
          <w:szCs w:val="24"/>
        </w:rPr>
        <w:t xml:space="preserve"> grant support will be provided by</w:t>
      </w:r>
      <w:r w:rsidR="00F842C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EFS </w:t>
      </w:r>
      <w:r w:rsidRPr="008E0809">
        <w:rPr>
          <w:sz w:val="24"/>
          <w:szCs w:val="24"/>
        </w:rPr>
        <w:t>depending</w:t>
      </w:r>
      <w:r w:rsidRPr="008663B6">
        <w:rPr>
          <w:sz w:val="24"/>
          <w:szCs w:val="24"/>
        </w:rPr>
        <w:t xml:space="preserve"> upon</w:t>
      </w:r>
      <w:r w:rsidRPr="00F842CB">
        <w:rPr>
          <w:b/>
          <w:bCs/>
          <w:sz w:val="24"/>
          <w:szCs w:val="24"/>
        </w:rPr>
        <w:t xml:space="preserve"> availability of funds/budget</w:t>
      </w:r>
      <w:r w:rsidRPr="008E0809">
        <w:rPr>
          <w:sz w:val="24"/>
          <w:szCs w:val="24"/>
        </w:rPr>
        <w:t xml:space="preserve"> and nature of the proposal </w:t>
      </w:r>
      <w:r w:rsidRPr="00F842CB">
        <w:rPr>
          <w:b/>
          <w:bCs/>
          <w:sz w:val="24"/>
          <w:szCs w:val="24"/>
        </w:rPr>
        <w:t>on emergent need basis</w:t>
      </w:r>
      <w:r>
        <w:rPr>
          <w:sz w:val="24"/>
          <w:szCs w:val="24"/>
        </w:rPr>
        <w:t>.</w:t>
      </w:r>
    </w:p>
    <w:p w14:paraId="35059DC7" w14:textId="5DB62E03" w:rsidR="00CB62DD" w:rsidRPr="000F2C55" w:rsidRDefault="008E0809" w:rsidP="00CB62DD">
      <w:pPr>
        <w:pStyle w:val="ListParagraph"/>
        <w:widowControl/>
        <w:numPr>
          <w:ilvl w:val="0"/>
          <w:numId w:val="14"/>
        </w:numPr>
        <w:autoSpaceDE/>
        <w:autoSpaceDN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 w:rsidRPr="008E0809">
        <w:rPr>
          <w:sz w:val="24"/>
          <w:szCs w:val="24"/>
        </w:rPr>
        <w:t xml:space="preserve"> </w:t>
      </w:r>
      <w:r w:rsidR="00CB62DD" w:rsidRPr="000F2C55">
        <w:rPr>
          <w:sz w:val="24"/>
          <w:szCs w:val="24"/>
        </w:rPr>
        <w:t>small grant is expected to support short term proposals like varietal/clinical trials, prototype development, field testing and survey, Import of technology, IPRs processing fees (Patent filling, Registration of products), training of end users of related fields, etc.</w:t>
      </w:r>
    </w:p>
    <w:p w14:paraId="3382B5BC" w14:textId="52216A08" w:rsidR="00CB62DD" w:rsidRPr="00F842CB" w:rsidRDefault="00CB62DD" w:rsidP="00CB62DD">
      <w:pPr>
        <w:pStyle w:val="ListParagraph"/>
        <w:widowControl/>
        <w:numPr>
          <w:ilvl w:val="0"/>
          <w:numId w:val="14"/>
        </w:numPr>
        <w:autoSpaceDE/>
        <w:autoSpaceDN/>
        <w:contextualSpacing/>
        <w:jc w:val="both"/>
        <w:rPr>
          <w:b/>
          <w:bCs/>
          <w:sz w:val="24"/>
          <w:szCs w:val="24"/>
        </w:rPr>
      </w:pPr>
      <w:r w:rsidRPr="00F842CB">
        <w:rPr>
          <w:b/>
          <w:bCs/>
          <w:sz w:val="24"/>
          <w:szCs w:val="24"/>
        </w:rPr>
        <w:t xml:space="preserve">The PI/faculty member of UAF will discuss their ideas/concept with the </w:t>
      </w:r>
      <w:r w:rsidR="005B13AD" w:rsidRPr="00F842CB">
        <w:rPr>
          <w:b/>
          <w:bCs/>
          <w:sz w:val="24"/>
          <w:szCs w:val="24"/>
        </w:rPr>
        <w:t>technical</w:t>
      </w:r>
      <w:r w:rsidRPr="00F842CB">
        <w:rPr>
          <w:b/>
          <w:bCs/>
          <w:sz w:val="24"/>
          <w:szCs w:val="24"/>
        </w:rPr>
        <w:t xml:space="preserve"> staff of EFS to fine tune the proposal.</w:t>
      </w:r>
    </w:p>
    <w:p w14:paraId="3882A9FD" w14:textId="5146E1C6" w:rsidR="00CB62DD" w:rsidRDefault="00CB62DD" w:rsidP="00CB62DD">
      <w:pPr>
        <w:pStyle w:val="ListParagraph"/>
        <w:widowControl/>
        <w:numPr>
          <w:ilvl w:val="0"/>
          <w:numId w:val="14"/>
        </w:numPr>
        <w:autoSpaceDE/>
        <w:autoSpaceDN/>
        <w:contextualSpacing/>
        <w:jc w:val="both"/>
        <w:rPr>
          <w:sz w:val="24"/>
          <w:szCs w:val="24"/>
        </w:rPr>
      </w:pPr>
      <w:r w:rsidRPr="000F2C55">
        <w:rPr>
          <w:sz w:val="24"/>
          <w:szCs w:val="24"/>
        </w:rPr>
        <w:t>The PI will submit his concept (1-2 Pages) illustrating the rationale, objective, team members duration (up to six months) and funds requirement at least one month before the scheduled activities.</w:t>
      </w:r>
      <w:r w:rsidR="00F842CB">
        <w:rPr>
          <w:sz w:val="24"/>
          <w:szCs w:val="24"/>
        </w:rPr>
        <w:t xml:space="preserve"> </w:t>
      </w:r>
      <w:r w:rsidR="00F842CB" w:rsidRPr="00F842CB">
        <w:rPr>
          <w:b/>
          <w:bCs/>
          <w:sz w:val="24"/>
          <w:szCs w:val="24"/>
        </w:rPr>
        <w:t>The prescribed proforma must be used.</w:t>
      </w:r>
    </w:p>
    <w:p w14:paraId="5DAEBE86" w14:textId="03BDD7B5" w:rsidR="007831CE" w:rsidRPr="000F2C55" w:rsidRDefault="007831CE" w:rsidP="00CB62DD">
      <w:pPr>
        <w:pStyle w:val="ListParagraph"/>
        <w:widowControl/>
        <w:numPr>
          <w:ilvl w:val="0"/>
          <w:numId w:val="14"/>
        </w:numPr>
        <w:autoSpaceDE/>
        <w:autoSpaceDN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the application, the PI should clearly mention the </w:t>
      </w:r>
      <w:r w:rsidR="00F842CB">
        <w:rPr>
          <w:sz w:val="24"/>
          <w:szCs w:val="24"/>
        </w:rPr>
        <w:t>timeline</w:t>
      </w:r>
      <w:r>
        <w:rPr>
          <w:sz w:val="24"/>
          <w:szCs w:val="24"/>
        </w:rPr>
        <w:t xml:space="preserve"> for the </w:t>
      </w:r>
      <w:r w:rsidR="00F842CB">
        <w:rPr>
          <w:sz w:val="24"/>
          <w:szCs w:val="24"/>
        </w:rPr>
        <w:t>project</w:t>
      </w:r>
      <w:r>
        <w:rPr>
          <w:sz w:val="24"/>
          <w:szCs w:val="24"/>
        </w:rPr>
        <w:t xml:space="preserve"> activities. A GANTT chart </w:t>
      </w:r>
      <w:r w:rsidR="00556CCF">
        <w:rPr>
          <w:sz w:val="24"/>
          <w:szCs w:val="24"/>
        </w:rPr>
        <w:t>must</w:t>
      </w:r>
      <w:r>
        <w:rPr>
          <w:sz w:val="24"/>
          <w:szCs w:val="24"/>
        </w:rPr>
        <w:t xml:space="preserve"> be used for this purpose</w:t>
      </w:r>
    </w:p>
    <w:p w14:paraId="07C02DB3" w14:textId="189355D5" w:rsidR="00CB62DD" w:rsidRPr="000F2C55" w:rsidRDefault="00CB62DD" w:rsidP="00CB62DD">
      <w:pPr>
        <w:pStyle w:val="ListParagraph"/>
        <w:widowControl/>
        <w:numPr>
          <w:ilvl w:val="0"/>
          <w:numId w:val="14"/>
        </w:numPr>
        <w:autoSpaceDE/>
        <w:autoSpaceDN/>
        <w:contextualSpacing/>
        <w:jc w:val="both"/>
        <w:rPr>
          <w:sz w:val="24"/>
          <w:szCs w:val="24"/>
        </w:rPr>
      </w:pPr>
      <w:r w:rsidRPr="000F2C55">
        <w:rPr>
          <w:sz w:val="24"/>
          <w:szCs w:val="24"/>
        </w:rPr>
        <w:t xml:space="preserve">On the recommendation of the committee, the Vice Chancellor/Chairman </w:t>
      </w:r>
      <w:proofErr w:type="spellStart"/>
      <w:r w:rsidRPr="000F2C55">
        <w:rPr>
          <w:sz w:val="24"/>
          <w:szCs w:val="24"/>
        </w:rPr>
        <w:t>BoD</w:t>
      </w:r>
      <w:proofErr w:type="spellEnd"/>
      <w:r w:rsidRPr="000F2C55">
        <w:rPr>
          <w:sz w:val="24"/>
          <w:szCs w:val="24"/>
        </w:rPr>
        <w:t xml:space="preserve"> shall approve the funds under TT, R&amp;D </w:t>
      </w:r>
      <w:r w:rsidR="005B13AD">
        <w:rPr>
          <w:sz w:val="24"/>
          <w:szCs w:val="24"/>
        </w:rPr>
        <w:t>or</w:t>
      </w:r>
      <w:r w:rsidRPr="000F2C55">
        <w:rPr>
          <w:sz w:val="24"/>
          <w:szCs w:val="24"/>
        </w:rPr>
        <w:t xml:space="preserve"> PC component.</w:t>
      </w:r>
    </w:p>
    <w:p w14:paraId="72A5D6E2" w14:textId="77777777" w:rsidR="00CB62DD" w:rsidRPr="000F2C55" w:rsidRDefault="00CB62DD" w:rsidP="00CB62DD">
      <w:pPr>
        <w:pStyle w:val="ListParagraph"/>
        <w:widowControl/>
        <w:numPr>
          <w:ilvl w:val="0"/>
          <w:numId w:val="14"/>
        </w:numPr>
        <w:autoSpaceDE/>
        <w:autoSpaceDN/>
        <w:contextualSpacing/>
        <w:jc w:val="both"/>
        <w:rPr>
          <w:sz w:val="24"/>
          <w:szCs w:val="24"/>
        </w:rPr>
      </w:pPr>
      <w:r w:rsidRPr="000F2C55">
        <w:rPr>
          <w:sz w:val="24"/>
          <w:szCs w:val="24"/>
        </w:rPr>
        <w:t>After administrative approval, the PI will be allowed to execute the activity/project.</w:t>
      </w:r>
    </w:p>
    <w:p w14:paraId="5F319868" w14:textId="24C674C7" w:rsidR="00CB62DD" w:rsidRDefault="00CB62DD" w:rsidP="00CB62DD">
      <w:pPr>
        <w:pStyle w:val="ListParagraph"/>
        <w:widowControl/>
        <w:numPr>
          <w:ilvl w:val="0"/>
          <w:numId w:val="14"/>
        </w:numPr>
        <w:autoSpaceDE/>
        <w:autoSpaceDN/>
        <w:contextualSpacing/>
        <w:jc w:val="both"/>
        <w:rPr>
          <w:sz w:val="24"/>
          <w:szCs w:val="24"/>
        </w:rPr>
      </w:pPr>
      <w:r w:rsidRPr="000F2C55">
        <w:rPr>
          <w:sz w:val="24"/>
          <w:szCs w:val="24"/>
        </w:rPr>
        <w:t xml:space="preserve">The PI will make the expenditure partially or in total as per need according to UAF financial rules. </w:t>
      </w:r>
    </w:p>
    <w:p w14:paraId="6C7AC8A3" w14:textId="37043844" w:rsidR="00F842CB" w:rsidRPr="000F2C55" w:rsidRDefault="00F842CB" w:rsidP="00CB62DD">
      <w:pPr>
        <w:pStyle w:val="ListParagraph"/>
        <w:widowControl/>
        <w:numPr>
          <w:ilvl w:val="0"/>
          <w:numId w:val="14"/>
        </w:numPr>
        <w:autoSpaceDE/>
        <w:autoSpaceDN/>
        <w:contextualSpacing/>
        <w:jc w:val="both"/>
        <w:rPr>
          <w:sz w:val="24"/>
          <w:szCs w:val="24"/>
        </w:rPr>
      </w:pPr>
      <w:r w:rsidRPr="00F842CB">
        <w:rPr>
          <w:sz w:val="24"/>
          <w:szCs w:val="24"/>
        </w:rPr>
        <w:t>After completion of the project and before submitting the report</w:t>
      </w:r>
      <w:r>
        <w:rPr>
          <w:sz w:val="24"/>
          <w:szCs w:val="24"/>
        </w:rPr>
        <w:t>,</w:t>
      </w:r>
      <w:r w:rsidRPr="00F842CB">
        <w:rPr>
          <w:sz w:val="24"/>
          <w:szCs w:val="24"/>
        </w:rPr>
        <w:t xml:space="preserve"> the </w:t>
      </w:r>
      <w:r w:rsidRPr="00F842CB">
        <w:rPr>
          <w:b/>
          <w:bCs/>
          <w:sz w:val="24"/>
          <w:szCs w:val="24"/>
        </w:rPr>
        <w:t>PI will have to give a presentation</w:t>
      </w:r>
      <w:r w:rsidRPr="00F842CB">
        <w:rPr>
          <w:sz w:val="24"/>
          <w:szCs w:val="24"/>
        </w:rPr>
        <w:t xml:space="preserve"> of the same before the committee</w:t>
      </w:r>
      <w:r>
        <w:rPr>
          <w:sz w:val="24"/>
          <w:szCs w:val="24"/>
        </w:rPr>
        <w:t xml:space="preserve"> in</w:t>
      </w:r>
      <w:r w:rsidRPr="00F842CB">
        <w:rPr>
          <w:sz w:val="24"/>
          <w:szCs w:val="24"/>
        </w:rPr>
        <w:t xml:space="preserve"> the presence of the nominated expert</w:t>
      </w:r>
      <w:r>
        <w:rPr>
          <w:sz w:val="24"/>
          <w:szCs w:val="24"/>
        </w:rPr>
        <w:t xml:space="preserve">. </w:t>
      </w:r>
      <w:r w:rsidRPr="00F842CB">
        <w:rPr>
          <w:sz w:val="24"/>
          <w:szCs w:val="24"/>
        </w:rPr>
        <w:t xml:space="preserve">The </w:t>
      </w:r>
      <w:r>
        <w:rPr>
          <w:sz w:val="24"/>
          <w:szCs w:val="24"/>
        </w:rPr>
        <w:t>PI</w:t>
      </w:r>
      <w:r w:rsidRPr="00F842CB">
        <w:rPr>
          <w:sz w:val="24"/>
          <w:szCs w:val="24"/>
        </w:rPr>
        <w:t xml:space="preserve"> will then submit the completion report addressing the observations of the committee</w:t>
      </w:r>
      <w:r>
        <w:rPr>
          <w:sz w:val="24"/>
          <w:szCs w:val="24"/>
        </w:rPr>
        <w:t>,</w:t>
      </w:r>
      <w:r w:rsidRPr="00F842CB">
        <w:rPr>
          <w:sz w:val="24"/>
          <w:szCs w:val="24"/>
        </w:rPr>
        <w:t xml:space="preserve"> if any</w:t>
      </w:r>
      <w:r>
        <w:rPr>
          <w:sz w:val="24"/>
          <w:szCs w:val="24"/>
        </w:rPr>
        <w:t>.</w:t>
      </w:r>
    </w:p>
    <w:p w14:paraId="0CB0B4D0" w14:textId="77777777" w:rsidR="00CB62DD" w:rsidRPr="000F2C55" w:rsidRDefault="00CB62DD" w:rsidP="00CB62DD">
      <w:pPr>
        <w:pStyle w:val="ListParagraph"/>
        <w:widowControl/>
        <w:numPr>
          <w:ilvl w:val="0"/>
          <w:numId w:val="14"/>
        </w:numPr>
        <w:autoSpaceDE/>
        <w:autoSpaceDN/>
        <w:contextualSpacing/>
        <w:jc w:val="both"/>
        <w:rPr>
          <w:sz w:val="24"/>
          <w:szCs w:val="24"/>
        </w:rPr>
      </w:pPr>
      <w:r w:rsidRPr="000F2C55">
        <w:rPr>
          <w:sz w:val="24"/>
          <w:szCs w:val="24"/>
        </w:rPr>
        <w:t>The PI will submit the bills to EFS for funds availability which will be forwarded to Treasurer office for audit and disbursement of funds.</w:t>
      </w:r>
    </w:p>
    <w:p w14:paraId="721539AB" w14:textId="60DB6752" w:rsidR="00CB62DD" w:rsidRDefault="00CB62DD" w:rsidP="00CB62DD">
      <w:pPr>
        <w:pStyle w:val="Header"/>
        <w:numPr>
          <w:ilvl w:val="0"/>
          <w:numId w:val="14"/>
        </w:numPr>
        <w:tabs>
          <w:tab w:val="clear" w:pos="4153"/>
          <w:tab w:val="clear" w:pos="8306"/>
        </w:tabs>
        <w:spacing w:before="20" w:after="20"/>
        <w:jc w:val="both"/>
      </w:pPr>
      <w:r w:rsidRPr="00F842CB">
        <w:rPr>
          <w:b/>
          <w:bCs/>
        </w:rPr>
        <w:t>The PI will submit completion report within one month after the completion of project/activity</w:t>
      </w:r>
      <w:r w:rsidRPr="000F2C55">
        <w:t xml:space="preserve">. </w:t>
      </w:r>
    </w:p>
    <w:p w14:paraId="5C17A46E" w14:textId="620933B5" w:rsidR="008E0809" w:rsidRDefault="00F842CB" w:rsidP="00CB62DD">
      <w:pPr>
        <w:pStyle w:val="Header"/>
        <w:numPr>
          <w:ilvl w:val="0"/>
          <w:numId w:val="14"/>
        </w:numPr>
        <w:tabs>
          <w:tab w:val="clear" w:pos="4153"/>
          <w:tab w:val="clear" w:pos="8306"/>
        </w:tabs>
        <w:spacing w:before="20" w:after="20"/>
        <w:jc w:val="both"/>
      </w:pPr>
      <w:r>
        <w:t>E</w:t>
      </w:r>
      <w:r w:rsidR="008E0809" w:rsidRPr="008E0809">
        <w:t xml:space="preserve">xtension of </w:t>
      </w:r>
      <w:r>
        <w:t>ongoing</w:t>
      </w:r>
      <w:r w:rsidR="008E0809" w:rsidRPr="008E0809">
        <w:t xml:space="preserve"> project</w:t>
      </w:r>
      <w:r w:rsidR="008E0809">
        <w:t>,</w:t>
      </w:r>
      <w:r w:rsidR="008E0809" w:rsidRPr="008E0809">
        <w:t xml:space="preserve"> if needed</w:t>
      </w:r>
      <w:r>
        <w:t>,</w:t>
      </w:r>
      <w:r w:rsidR="008E0809" w:rsidRPr="008E0809">
        <w:t xml:space="preserve"> up to one month will be granted by</w:t>
      </w:r>
      <w:r w:rsidR="008E0809">
        <w:t xml:space="preserve"> Executive Director, Endowment </w:t>
      </w:r>
      <w:r w:rsidR="005B13AD">
        <w:t>Fund,</w:t>
      </w:r>
      <w:r w:rsidR="008E0809">
        <w:t xml:space="preserve"> and </w:t>
      </w:r>
      <w:r w:rsidR="008E0809" w:rsidRPr="008E0809">
        <w:t xml:space="preserve">extension beyond one month will be got approved from </w:t>
      </w:r>
      <w:r w:rsidR="008E0809">
        <w:t>Vice</w:t>
      </w:r>
      <w:r w:rsidR="008E0809" w:rsidRPr="008E0809">
        <w:t xml:space="preserve"> </w:t>
      </w:r>
      <w:r w:rsidR="008E0809">
        <w:t>C</w:t>
      </w:r>
      <w:r w:rsidR="008E0809" w:rsidRPr="008E0809">
        <w:t>hancellor</w:t>
      </w:r>
      <w:r w:rsidR="008E0809">
        <w:t>/C</w:t>
      </w:r>
      <w:r w:rsidR="008E0809" w:rsidRPr="008E0809">
        <w:t xml:space="preserve">hairman </w:t>
      </w:r>
      <w:r w:rsidR="008E0809">
        <w:t>Board of Directors</w:t>
      </w:r>
    </w:p>
    <w:p w14:paraId="38D11C25" w14:textId="4532CCEB" w:rsidR="008E0809" w:rsidRPr="000F2C55" w:rsidRDefault="008E0809" w:rsidP="00CB62DD">
      <w:pPr>
        <w:pStyle w:val="Header"/>
        <w:numPr>
          <w:ilvl w:val="0"/>
          <w:numId w:val="14"/>
        </w:numPr>
        <w:tabs>
          <w:tab w:val="clear" w:pos="4153"/>
          <w:tab w:val="clear" w:pos="8306"/>
        </w:tabs>
        <w:spacing w:before="20" w:after="20"/>
        <w:jc w:val="both"/>
      </w:pPr>
      <w:r>
        <w:t>EFS</w:t>
      </w:r>
      <w:r w:rsidRPr="008E0809">
        <w:t xml:space="preserve"> will monitor small gr</w:t>
      </w:r>
      <w:r>
        <w:t xml:space="preserve">ant </w:t>
      </w:r>
      <w:r w:rsidRPr="008E0809">
        <w:t>projects thro</w:t>
      </w:r>
      <w:r>
        <w:t>ugh</w:t>
      </w:r>
      <w:r w:rsidRPr="008E0809">
        <w:t xml:space="preserve"> </w:t>
      </w:r>
      <w:r>
        <w:t xml:space="preserve">EFS </w:t>
      </w:r>
      <w:r w:rsidRPr="008E0809">
        <w:t>monitoring team</w:t>
      </w:r>
      <w:r>
        <w:t>.</w:t>
      </w:r>
    </w:p>
    <w:p w14:paraId="33525879" w14:textId="62AEC44C" w:rsidR="00CB62DD" w:rsidRPr="000F2C55" w:rsidRDefault="00CB62DD" w:rsidP="00CB62DD">
      <w:pPr>
        <w:pStyle w:val="Header"/>
        <w:numPr>
          <w:ilvl w:val="0"/>
          <w:numId w:val="14"/>
        </w:numPr>
        <w:tabs>
          <w:tab w:val="clear" w:pos="4153"/>
          <w:tab w:val="clear" w:pos="8306"/>
        </w:tabs>
        <w:spacing w:before="20" w:after="20"/>
        <w:jc w:val="both"/>
      </w:pPr>
      <w:r w:rsidRPr="000F2C55">
        <w:t xml:space="preserve">Soft copies of the report and </w:t>
      </w:r>
      <w:r w:rsidR="005B13AD" w:rsidRPr="000F2C55">
        <w:t>original</w:t>
      </w:r>
      <w:r w:rsidRPr="000F2C55">
        <w:t xml:space="preserve"> picture files (in JPG format will be sent </w:t>
      </w:r>
      <w:r w:rsidR="005B13AD">
        <w:t>at</w:t>
      </w:r>
      <w:r w:rsidRPr="000F2C55">
        <w:t xml:space="preserve"> efs@uaf.edu.pk. </w:t>
      </w:r>
    </w:p>
    <w:p w14:paraId="7918DD77" w14:textId="77777777" w:rsidR="00CB62DD" w:rsidRDefault="00CB62DD" w:rsidP="00CB62DD">
      <w:pPr>
        <w:pStyle w:val="Header"/>
        <w:tabs>
          <w:tab w:val="clear" w:pos="4153"/>
          <w:tab w:val="clear" w:pos="8306"/>
        </w:tabs>
        <w:spacing w:before="20" w:after="20"/>
        <w:jc w:val="both"/>
        <w:rPr>
          <w:bCs/>
          <w:color w:val="000000"/>
          <w:sz w:val="22"/>
          <w:szCs w:val="22"/>
        </w:rPr>
      </w:pPr>
    </w:p>
    <w:p w14:paraId="49F51152" w14:textId="77777777" w:rsidR="00CB62DD" w:rsidRDefault="00CB62DD" w:rsidP="00CB62DD">
      <w:pPr>
        <w:pStyle w:val="Header"/>
        <w:tabs>
          <w:tab w:val="clear" w:pos="4153"/>
          <w:tab w:val="clear" w:pos="8306"/>
        </w:tabs>
        <w:spacing w:before="20" w:after="20"/>
        <w:jc w:val="both"/>
        <w:rPr>
          <w:bCs/>
          <w:color w:val="000000"/>
          <w:sz w:val="22"/>
          <w:szCs w:val="22"/>
        </w:rPr>
      </w:pPr>
    </w:p>
    <w:p w14:paraId="59A650A0" w14:textId="77777777" w:rsidR="00CB62DD" w:rsidRDefault="00CB62DD" w:rsidP="00CB62DD">
      <w:pPr>
        <w:pStyle w:val="Header"/>
        <w:tabs>
          <w:tab w:val="clear" w:pos="4153"/>
          <w:tab w:val="clear" w:pos="8306"/>
        </w:tabs>
        <w:spacing w:before="20" w:after="20"/>
        <w:jc w:val="both"/>
        <w:rPr>
          <w:bCs/>
          <w:color w:val="000000"/>
          <w:sz w:val="22"/>
          <w:szCs w:val="22"/>
        </w:rPr>
        <w:sectPr w:rsidR="00CB62DD" w:rsidSect="00CB62D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0299115" w14:textId="5C700229" w:rsidR="00CB62DD" w:rsidRDefault="00CB62DD"/>
    <w:tbl>
      <w:tblPr>
        <w:tblW w:w="9446" w:type="dxa"/>
        <w:tblLayout w:type="fixed"/>
        <w:tblLook w:val="01E0" w:firstRow="1" w:lastRow="1" w:firstColumn="1" w:lastColumn="1" w:noHBand="0" w:noVBand="0"/>
      </w:tblPr>
      <w:tblGrid>
        <w:gridCol w:w="1286"/>
        <w:gridCol w:w="8160"/>
      </w:tblGrid>
      <w:tr w:rsidR="00E33443" w:rsidRPr="008A50BE" w14:paraId="5DAE18E6" w14:textId="77777777" w:rsidTr="0071262F">
        <w:trPr>
          <w:trHeight w:val="1340"/>
        </w:trPr>
        <w:tc>
          <w:tcPr>
            <w:tcW w:w="1286" w:type="dxa"/>
            <w:shd w:val="clear" w:color="auto" w:fill="auto"/>
            <w:tcMar>
              <w:left w:w="86" w:type="dxa"/>
              <w:right w:w="86" w:type="dxa"/>
            </w:tcMar>
            <w:vAlign w:val="center"/>
          </w:tcPr>
          <w:p w14:paraId="18266194" w14:textId="7D4DE3D0" w:rsidR="00E33443" w:rsidRPr="008A50BE" w:rsidRDefault="00E33443" w:rsidP="00E33443">
            <w:pPr>
              <w:pStyle w:val="Heading2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  <w:u w:val="single"/>
                <w:lang w:val="en-US" w:eastAsia="en-US"/>
              </w:rPr>
            </w:pPr>
            <w:r w:rsidRPr="008A50BE">
              <w:rPr>
                <w:rFonts w:ascii="Times New Roman" w:hAnsi="Times New Roman" w:cs="Times New Roman"/>
                <w:lang w:val="en-US" w:eastAsia="en-US"/>
              </w:rPr>
              <w:object w:dxaOrig="4606" w:dyaOrig="4966" w14:anchorId="065F7C0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pt;height:64.5pt" o:ole="">
                  <v:imagedata r:id="rId14" o:title=""/>
                </v:shape>
                <o:OLEObject Type="Embed" ProgID="PBrush" ShapeID="_x0000_i1025" DrawAspect="Content" ObjectID="_1769445426" r:id="rId15"/>
              </w:object>
            </w:r>
          </w:p>
        </w:tc>
        <w:tc>
          <w:tcPr>
            <w:tcW w:w="8160" w:type="dxa"/>
            <w:shd w:val="clear" w:color="auto" w:fill="auto"/>
            <w:tcMar>
              <w:left w:w="72" w:type="dxa"/>
              <w:right w:w="72" w:type="dxa"/>
            </w:tcMar>
            <w:vAlign w:val="center"/>
          </w:tcPr>
          <w:p w14:paraId="137A2B5B" w14:textId="77777777" w:rsidR="00E33443" w:rsidRPr="008A50BE" w:rsidRDefault="00E33443" w:rsidP="00E33443">
            <w:pPr>
              <w:pStyle w:val="Heading2"/>
              <w:spacing w:before="0" w:after="0"/>
              <w:jc w:val="center"/>
              <w:rPr>
                <w:rFonts w:ascii="Times New Roman" w:hAnsi="Times New Roman" w:cs="Times New Roman"/>
                <w:i w:val="0"/>
                <w:sz w:val="26"/>
                <w:szCs w:val="22"/>
                <w:lang w:val="en-US" w:eastAsia="en-US"/>
              </w:rPr>
            </w:pPr>
            <w:r w:rsidRPr="008A50BE">
              <w:rPr>
                <w:rFonts w:ascii="Times New Roman" w:hAnsi="Times New Roman" w:cs="Times New Roman"/>
                <w:i w:val="0"/>
                <w:sz w:val="30"/>
                <w:szCs w:val="22"/>
                <w:lang w:val="en-US" w:eastAsia="en-US"/>
              </w:rPr>
              <w:t>ENDOWMENT FUND SECRETARIAT</w:t>
            </w:r>
            <w:r w:rsidRPr="008A50BE">
              <w:rPr>
                <w:rFonts w:ascii="Times New Roman" w:hAnsi="Times New Roman" w:cs="Times New Roman"/>
                <w:i w:val="0"/>
                <w:sz w:val="26"/>
                <w:szCs w:val="22"/>
                <w:lang w:val="en-US" w:eastAsia="en-US"/>
              </w:rPr>
              <w:t xml:space="preserve"> </w:t>
            </w:r>
          </w:p>
          <w:p w14:paraId="50DE0B90" w14:textId="77777777" w:rsidR="00E33443" w:rsidRPr="008A50BE" w:rsidRDefault="00E33443" w:rsidP="00E33443">
            <w:pPr>
              <w:pStyle w:val="Heading2"/>
              <w:spacing w:before="0" w:after="0" w:line="240" w:lineRule="exact"/>
              <w:jc w:val="center"/>
              <w:rPr>
                <w:rFonts w:ascii="Times New Roman" w:hAnsi="Times New Roman" w:cs="Times New Roman"/>
                <w:i w:val="0"/>
                <w:sz w:val="26"/>
                <w:szCs w:val="22"/>
                <w:lang w:val="en-US" w:eastAsia="en-US"/>
              </w:rPr>
            </w:pPr>
            <w:r w:rsidRPr="008A50BE">
              <w:rPr>
                <w:rFonts w:ascii="Times New Roman" w:hAnsi="Times New Roman" w:cs="Times New Roman"/>
                <w:i w:val="0"/>
                <w:sz w:val="24"/>
                <w:szCs w:val="22"/>
                <w:lang w:val="en-US" w:eastAsia="en-US"/>
              </w:rPr>
              <w:t>UNIVERSITY OF AGRICULTURE, FAISALABAD, PAKISTAN</w:t>
            </w:r>
          </w:p>
          <w:p w14:paraId="716E746B" w14:textId="77777777" w:rsidR="00E33443" w:rsidRPr="008A50BE" w:rsidRDefault="00E33443" w:rsidP="00E33443">
            <w:pPr>
              <w:spacing w:after="0" w:line="240" w:lineRule="exact"/>
              <w:jc w:val="center"/>
              <w:rPr>
                <w:b/>
                <w:sz w:val="20"/>
              </w:rPr>
            </w:pPr>
            <w:r w:rsidRPr="008A50BE">
              <w:rPr>
                <w:b/>
                <w:sz w:val="20"/>
              </w:rPr>
              <w:t xml:space="preserve">UAF-US COLLABORATION FOR STRENGTHENING OF AGRI. ACADEMIA </w:t>
            </w:r>
          </w:p>
          <w:p w14:paraId="3575164C" w14:textId="66B86F5E" w:rsidR="00E33443" w:rsidRPr="0093094B" w:rsidRDefault="00E33443" w:rsidP="00E33443">
            <w:pPr>
              <w:spacing w:after="0" w:line="200" w:lineRule="exact"/>
              <w:jc w:val="center"/>
              <w:rPr>
                <w:rFonts w:ascii="Times New Roman" w:hAnsi="Times New Roman" w:cs="Times New Roman"/>
                <w:sz w:val="18"/>
              </w:rPr>
            </w:pPr>
            <w:r w:rsidRPr="0093094B">
              <w:rPr>
                <w:rFonts w:ascii="Times New Roman" w:hAnsi="Times New Roman" w:cs="Times New Roman"/>
                <w:sz w:val="18"/>
              </w:rPr>
              <w:t>Phone: 041-9201125, 9200161-170, Ext. 3604</w:t>
            </w:r>
          </w:p>
          <w:p w14:paraId="67E52AF6" w14:textId="77777777" w:rsidR="00E33443" w:rsidRPr="008A50BE" w:rsidRDefault="00E33443" w:rsidP="00E33443">
            <w:pPr>
              <w:spacing w:after="0" w:line="200" w:lineRule="exact"/>
              <w:jc w:val="center"/>
            </w:pPr>
            <w:r w:rsidRPr="0093094B">
              <w:rPr>
                <w:rFonts w:ascii="Times New Roman" w:hAnsi="Times New Roman" w:cs="Times New Roman"/>
                <w:sz w:val="18"/>
              </w:rPr>
              <w:t xml:space="preserve">Website: </w:t>
            </w:r>
            <w:hyperlink r:id="rId16" w:history="1">
              <w:r w:rsidRPr="0093094B">
                <w:rPr>
                  <w:rStyle w:val="Hyperlink"/>
                  <w:rFonts w:ascii="Times New Roman" w:hAnsi="Times New Roman"/>
                  <w:sz w:val="18"/>
                </w:rPr>
                <w:t>www.efsuaf.org</w:t>
              </w:r>
            </w:hyperlink>
            <w:r w:rsidRPr="0093094B">
              <w:rPr>
                <w:rFonts w:ascii="Times New Roman" w:hAnsi="Times New Roman" w:cs="Times New Roman"/>
                <w:sz w:val="18"/>
              </w:rPr>
              <w:t xml:space="preserve"> Email: </w:t>
            </w:r>
            <w:hyperlink r:id="rId17" w:history="1">
              <w:r w:rsidRPr="0093094B">
                <w:rPr>
                  <w:rStyle w:val="Hyperlink"/>
                  <w:rFonts w:ascii="Times New Roman" w:hAnsi="Times New Roman"/>
                  <w:sz w:val="18"/>
                </w:rPr>
                <w:t>efs@uaf.edu.pk</w:t>
              </w:r>
            </w:hyperlink>
          </w:p>
        </w:tc>
      </w:tr>
    </w:tbl>
    <w:p w14:paraId="3CAE501C" w14:textId="77777777" w:rsidR="00E33443" w:rsidRPr="00AB1163" w:rsidRDefault="00E33443" w:rsidP="00E33443">
      <w:pPr>
        <w:spacing w:after="0" w:line="240" w:lineRule="exact"/>
        <w:ind w:left="5040"/>
        <w:jc w:val="both"/>
        <w:rPr>
          <w:rFonts w:ascii="Times New Roman" w:hAnsi="Times New Roman" w:cs="Times New Roman"/>
          <w:i/>
          <w:sz w:val="20"/>
        </w:rPr>
      </w:pPr>
      <w:r w:rsidRPr="00AB1163">
        <w:rPr>
          <w:rFonts w:ascii="Times New Roman" w:hAnsi="Times New Roman" w:cs="Times New Roman"/>
          <w:b/>
        </w:rPr>
        <w:tab/>
      </w:r>
      <w:r w:rsidRPr="00AB1163">
        <w:rPr>
          <w:rFonts w:ascii="Times New Roman" w:hAnsi="Times New Roman" w:cs="Times New Roman"/>
          <w:b/>
        </w:rPr>
        <w:tab/>
      </w:r>
      <w:r w:rsidRPr="00AB1163">
        <w:rPr>
          <w:rFonts w:ascii="Times New Roman" w:hAnsi="Times New Roman" w:cs="Times New Roman"/>
          <w:i/>
          <w:sz w:val="20"/>
        </w:rPr>
        <w:t>Proposal Identification No</w:t>
      </w:r>
    </w:p>
    <w:tbl>
      <w:tblPr>
        <w:tblW w:w="2880" w:type="dxa"/>
        <w:tblInd w:w="60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E33443" w:rsidRPr="008A50BE" w14:paraId="1074805A" w14:textId="77777777" w:rsidTr="003912B4">
        <w:tc>
          <w:tcPr>
            <w:tcW w:w="360" w:type="dxa"/>
          </w:tcPr>
          <w:p w14:paraId="064409A6" w14:textId="77777777" w:rsidR="00E33443" w:rsidRPr="008A50BE" w:rsidRDefault="00E33443" w:rsidP="00E33443">
            <w:pPr>
              <w:spacing w:after="0" w:line="240" w:lineRule="exact"/>
              <w:jc w:val="both"/>
              <w:rPr>
                <w:b/>
              </w:rPr>
            </w:pPr>
          </w:p>
        </w:tc>
        <w:tc>
          <w:tcPr>
            <w:tcW w:w="360" w:type="dxa"/>
          </w:tcPr>
          <w:p w14:paraId="7B32D46E" w14:textId="77777777" w:rsidR="00E33443" w:rsidRPr="008A50BE" w:rsidRDefault="00E33443" w:rsidP="00E33443">
            <w:pPr>
              <w:spacing w:after="0" w:line="240" w:lineRule="exact"/>
              <w:jc w:val="both"/>
              <w:rPr>
                <w:b/>
              </w:rPr>
            </w:pPr>
          </w:p>
        </w:tc>
        <w:tc>
          <w:tcPr>
            <w:tcW w:w="360" w:type="dxa"/>
          </w:tcPr>
          <w:p w14:paraId="680C89D4" w14:textId="77777777" w:rsidR="00E33443" w:rsidRPr="008A50BE" w:rsidRDefault="00E33443" w:rsidP="00E33443">
            <w:pPr>
              <w:spacing w:after="0" w:line="240" w:lineRule="exact"/>
              <w:jc w:val="both"/>
              <w:rPr>
                <w:b/>
              </w:rPr>
            </w:pPr>
          </w:p>
        </w:tc>
        <w:tc>
          <w:tcPr>
            <w:tcW w:w="360" w:type="dxa"/>
          </w:tcPr>
          <w:p w14:paraId="44106C3F" w14:textId="77777777" w:rsidR="00E33443" w:rsidRPr="008A50BE" w:rsidRDefault="00E33443" w:rsidP="00E33443">
            <w:pPr>
              <w:spacing w:after="0" w:line="240" w:lineRule="exact"/>
              <w:jc w:val="both"/>
              <w:rPr>
                <w:b/>
              </w:rPr>
            </w:pPr>
          </w:p>
        </w:tc>
        <w:tc>
          <w:tcPr>
            <w:tcW w:w="360" w:type="dxa"/>
          </w:tcPr>
          <w:p w14:paraId="45158BBF" w14:textId="77777777" w:rsidR="00E33443" w:rsidRPr="008A50BE" w:rsidRDefault="00E33443" w:rsidP="00E33443">
            <w:pPr>
              <w:spacing w:after="0" w:line="240" w:lineRule="exact"/>
              <w:jc w:val="both"/>
              <w:rPr>
                <w:b/>
              </w:rPr>
            </w:pPr>
          </w:p>
        </w:tc>
        <w:tc>
          <w:tcPr>
            <w:tcW w:w="360" w:type="dxa"/>
            <w:tcBorders>
              <w:tr2bl w:val="single" w:sz="4" w:space="0" w:color="auto"/>
            </w:tcBorders>
          </w:tcPr>
          <w:p w14:paraId="669EF693" w14:textId="77777777" w:rsidR="00E33443" w:rsidRPr="008A50BE" w:rsidRDefault="00E33443" w:rsidP="00E33443">
            <w:pPr>
              <w:spacing w:after="0" w:line="240" w:lineRule="exact"/>
              <w:jc w:val="both"/>
              <w:rPr>
                <w:b/>
              </w:rPr>
            </w:pPr>
          </w:p>
        </w:tc>
        <w:tc>
          <w:tcPr>
            <w:tcW w:w="360" w:type="dxa"/>
          </w:tcPr>
          <w:p w14:paraId="7B665D96" w14:textId="77777777" w:rsidR="00E33443" w:rsidRPr="008A50BE" w:rsidRDefault="00E33443" w:rsidP="00E33443">
            <w:pPr>
              <w:spacing w:after="0" w:line="240" w:lineRule="exact"/>
              <w:jc w:val="both"/>
              <w:rPr>
                <w:b/>
              </w:rPr>
            </w:pPr>
          </w:p>
        </w:tc>
        <w:tc>
          <w:tcPr>
            <w:tcW w:w="360" w:type="dxa"/>
          </w:tcPr>
          <w:p w14:paraId="21212AD2" w14:textId="77777777" w:rsidR="00E33443" w:rsidRPr="008A50BE" w:rsidRDefault="00E33443" w:rsidP="00E33443">
            <w:pPr>
              <w:spacing w:after="0" w:line="240" w:lineRule="exact"/>
              <w:jc w:val="both"/>
              <w:rPr>
                <w:b/>
              </w:rPr>
            </w:pPr>
          </w:p>
        </w:tc>
      </w:tr>
    </w:tbl>
    <w:p w14:paraId="606CA9CD" w14:textId="77777777" w:rsidR="00E33443" w:rsidRPr="00F044C4" w:rsidRDefault="00E33443" w:rsidP="00E33443">
      <w:pPr>
        <w:spacing w:after="0" w:line="240" w:lineRule="exact"/>
        <w:ind w:left="5760" w:firstLine="720"/>
        <w:jc w:val="both"/>
        <w:rPr>
          <w:rFonts w:ascii="Times New Roman" w:hAnsi="Times New Roman" w:cs="Times New Roman"/>
          <w:b/>
          <w:sz w:val="20"/>
        </w:rPr>
      </w:pPr>
      <w:r w:rsidRPr="00F044C4">
        <w:rPr>
          <w:rFonts w:ascii="Times New Roman" w:hAnsi="Times New Roman" w:cs="Times New Roman"/>
          <w:i/>
          <w:sz w:val="20"/>
        </w:rPr>
        <w:t>(To be allotted by EFS</w:t>
      </w:r>
      <w:r w:rsidRPr="00F044C4">
        <w:rPr>
          <w:rFonts w:ascii="Times New Roman" w:hAnsi="Times New Roman" w:cs="Times New Roman"/>
          <w:sz w:val="20"/>
        </w:rPr>
        <w:t>)</w:t>
      </w:r>
    </w:p>
    <w:p w14:paraId="309EED28" w14:textId="3E24EE32" w:rsidR="00E33443" w:rsidRPr="00F044C4" w:rsidRDefault="00E33443" w:rsidP="00F044C4">
      <w:pPr>
        <w:tabs>
          <w:tab w:val="left" w:pos="-720"/>
        </w:tabs>
        <w:suppressAutoHyphens/>
        <w:spacing w:after="0" w:line="240" w:lineRule="exact"/>
        <w:jc w:val="center"/>
        <w:rPr>
          <w:rFonts w:ascii="Times New Roman" w:hAnsi="Times New Roman" w:cs="Times New Roman"/>
          <w:b/>
          <w:spacing w:val="-2"/>
          <w:sz w:val="28"/>
          <w:szCs w:val="28"/>
        </w:rPr>
      </w:pPr>
      <w:r w:rsidRPr="00F044C4">
        <w:rPr>
          <w:rFonts w:ascii="Times New Roman" w:hAnsi="Times New Roman" w:cs="Times New Roman"/>
          <w:b/>
          <w:spacing w:val="-2"/>
          <w:sz w:val="28"/>
          <w:szCs w:val="28"/>
        </w:rPr>
        <w:t>PROJECT PROPOSAL</w:t>
      </w:r>
    </w:p>
    <w:p w14:paraId="5BFCEA2D" w14:textId="52665905" w:rsidR="00E33443" w:rsidRPr="00F044C4" w:rsidRDefault="00E33443" w:rsidP="00F044C4">
      <w:pPr>
        <w:tabs>
          <w:tab w:val="left" w:pos="-720"/>
        </w:tabs>
        <w:suppressAutoHyphens/>
        <w:spacing w:after="0" w:line="240" w:lineRule="exact"/>
        <w:jc w:val="center"/>
        <w:rPr>
          <w:rFonts w:ascii="Times New Roman" w:hAnsi="Times New Roman" w:cs="Times New Roman"/>
          <w:b/>
          <w:spacing w:val="-2"/>
          <w:sz w:val="28"/>
          <w:szCs w:val="28"/>
        </w:rPr>
      </w:pPr>
      <w:r w:rsidRPr="00F044C4">
        <w:rPr>
          <w:rFonts w:ascii="Times New Roman" w:hAnsi="Times New Roman" w:cs="Times New Roman"/>
          <w:b/>
          <w:spacing w:val="-2"/>
          <w:sz w:val="28"/>
          <w:szCs w:val="28"/>
        </w:rPr>
        <w:t>(S</w:t>
      </w:r>
      <w:r w:rsidR="00872C2F" w:rsidRPr="00F044C4">
        <w:rPr>
          <w:rFonts w:ascii="Times New Roman" w:hAnsi="Times New Roman" w:cs="Times New Roman"/>
          <w:b/>
          <w:spacing w:val="-2"/>
          <w:sz w:val="28"/>
          <w:szCs w:val="28"/>
        </w:rPr>
        <w:t>mall</w:t>
      </w:r>
      <w:r w:rsidRPr="00F044C4">
        <w:rPr>
          <w:rFonts w:ascii="Times New Roman" w:hAnsi="Times New Roman" w:cs="Times New Roman"/>
          <w:b/>
          <w:spacing w:val="-2"/>
          <w:sz w:val="28"/>
          <w:szCs w:val="28"/>
        </w:rPr>
        <w:t xml:space="preserve"> Grant)</w:t>
      </w:r>
    </w:p>
    <w:p w14:paraId="0C9B97A2" w14:textId="3A1809F3" w:rsidR="002D3ABA" w:rsidRPr="00F044C4" w:rsidRDefault="00302C15" w:rsidP="00302C15">
      <w:pPr>
        <w:pStyle w:val="ListParagraph"/>
        <w:tabs>
          <w:tab w:val="left" w:pos="4680"/>
        </w:tabs>
        <w:ind w:left="360" w:hanging="360"/>
        <w:jc w:val="both"/>
        <w:rPr>
          <w:b/>
          <w:color w:val="000000"/>
          <w:sz w:val="24"/>
          <w:szCs w:val="24"/>
        </w:rPr>
      </w:pPr>
      <w:r w:rsidRPr="00F044C4">
        <w:rPr>
          <w:b/>
          <w:color w:val="000000"/>
          <w:sz w:val="24"/>
          <w:szCs w:val="24"/>
        </w:rPr>
        <w:t xml:space="preserve">1. </w:t>
      </w:r>
      <w:r w:rsidR="002D3ABA" w:rsidRPr="00F044C4">
        <w:rPr>
          <w:b/>
          <w:color w:val="000000"/>
          <w:sz w:val="24"/>
          <w:szCs w:val="24"/>
        </w:rPr>
        <w:t xml:space="preserve">Project Title: </w:t>
      </w:r>
    </w:p>
    <w:p w14:paraId="47428EE3" w14:textId="77777777" w:rsidR="00997116" w:rsidRPr="00302C15" w:rsidRDefault="00997116" w:rsidP="00302C15">
      <w:pPr>
        <w:pStyle w:val="ListParagraph"/>
        <w:tabs>
          <w:tab w:val="left" w:pos="4680"/>
        </w:tabs>
        <w:ind w:left="360" w:hanging="360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6134D59A" w14:textId="7D2F2E63" w:rsidR="002D3ABA" w:rsidRPr="00302C15" w:rsidRDefault="00302C15" w:rsidP="00302C15">
      <w:pPr>
        <w:pStyle w:val="ListParagraph"/>
        <w:ind w:left="360" w:hanging="360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bookmarkStart w:id="1" w:name="_Hlk535328952"/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2. </w:t>
      </w:r>
      <w:r w:rsidR="002D3ABA" w:rsidRPr="00302C15">
        <w:rPr>
          <w:rFonts w:asciiTheme="majorBidi" w:hAnsiTheme="majorBidi" w:cstheme="majorBidi"/>
          <w:b/>
          <w:color w:val="000000"/>
          <w:sz w:val="24"/>
          <w:szCs w:val="24"/>
        </w:rPr>
        <w:t>Applicant's Details</w:t>
      </w:r>
    </w:p>
    <w:p w14:paraId="42F35A53" w14:textId="60071FE5" w:rsidR="002D3ABA" w:rsidRPr="00071E36" w:rsidRDefault="002D3ABA" w:rsidP="002D3ABA">
      <w:pPr>
        <w:spacing w:line="240" w:lineRule="auto"/>
        <w:jc w:val="both"/>
        <w:rPr>
          <w:rFonts w:asciiTheme="majorBidi" w:hAnsiTheme="majorBidi" w:cstheme="majorBidi"/>
          <w:bCs/>
          <w:i/>
          <w:iCs/>
          <w:color w:val="FF0000"/>
          <w:sz w:val="20"/>
          <w:szCs w:val="20"/>
        </w:rPr>
      </w:pPr>
      <w:r w:rsidRPr="00071E36">
        <w:rPr>
          <w:rFonts w:asciiTheme="majorBidi" w:hAnsiTheme="majorBidi" w:cstheme="majorBidi"/>
          <w:bCs/>
          <w:i/>
          <w:iCs/>
          <w:color w:val="FF0000"/>
          <w:sz w:val="20"/>
          <w:szCs w:val="20"/>
        </w:rPr>
        <w:t>Note: (Only regular/TTS faculty members/researchers/scientists in UAF may apply).</w:t>
      </w:r>
    </w:p>
    <w:tbl>
      <w:tblPr>
        <w:tblStyle w:val="TableGrid"/>
        <w:tblW w:w="908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632"/>
        <w:gridCol w:w="1896"/>
        <w:gridCol w:w="856"/>
        <w:gridCol w:w="3701"/>
      </w:tblGrid>
      <w:tr w:rsidR="009F2ABE" w:rsidRPr="002D5740" w14:paraId="4CF6B10D" w14:textId="77777777" w:rsidTr="00783C26">
        <w:tc>
          <w:tcPr>
            <w:tcW w:w="2633" w:type="dxa"/>
          </w:tcPr>
          <w:p w14:paraId="46FFC207" w14:textId="0E649CAA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ame:</w:t>
            </w:r>
          </w:p>
        </w:tc>
        <w:tc>
          <w:tcPr>
            <w:tcW w:w="6452" w:type="dxa"/>
            <w:gridSpan w:val="3"/>
          </w:tcPr>
          <w:p w14:paraId="5CC3573D" w14:textId="77777777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</w:p>
        </w:tc>
      </w:tr>
      <w:tr w:rsidR="009F2ABE" w:rsidRPr="002D5740" w14:paraId="3C36C9B0" w14:textId="77777777" w:rsidTr="00783C26">
        <w:tc>
          <w:tcPr>
            <w:tcW w:w="2633" w:type="dxa"/>
          </w:tcPr>
          <w:p w14:paraId="2EF31D29" w14:textId="6088CD26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Qualification:</w:t>
            </w:r>
          </w:p>
        </w:tc>
        <w:tc>
          <w:tcPr>
            <w:tcW w:w="6452" w:type="dxa"/>
            <w:gridSpan w:val="3"/>
          </w:tcPr>
          <w:p w14:paraId="3FB274C7" w14:textId="77777777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</w:p>
        </w:tc>
      </w:tr>
      <w:tr w:rsidR="009F2ABE" w:rsidRPr="002D5740" w14:paraId="5E3CEAD3" w14:textId="77777777" w:rsidTr="00783C26">
        <w:tc>
          <w:tcPr>
            <w:tcW w:w="2633" w:type="dxa"/>
          </w:tcPr>
          <w:p w14:paraId="1CE44526" w14:textId="4C52EF75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nstitution/Organization:</w:t>
            </w:r>
          </w:p>
        </w:tc>
        <w:tc>
          <w:tcPr>
            <w:tcW w:w="6452" w:type="dxa"/>
            <w:gridSpan w:val="3"/>
          </w:tcPr>
          <w:p w14:paraId="7C3D7EF8" w14:textId="77777777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</w:p>
        </w:tc>
      </w:tr>
      <w:tr w:rsidR="009F2ABE" w:rsidRPr="002D5740" w14:paraId="53874210" w14:textId="77777777" w:rsidTr="00783C26">
        <w:tc>
          <w:tcPr>
            <w:tcW w:w="2633" w:type="dxa"/>
          </w:tcPr>
          <w:p w14:paraId="62098EDF" w14:textId="37A84506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esent Position:</w:t>
            </w:r>
          </w:p>
        </w:tc>
        <w:tc>
          <w:tcPr>
            <w:tcW w:w="6452" w:type="dxa"/>
            <w:gridSpan w:val="3"/>
          </w:tcPr>
          <w:p w14:paraId="23BAE245" w14:textId="77777777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</w:p>
        </w:tc>
      </w:tr>
      <w:tr w:rsidR="009F2ABE" w:rsidRPr="002D5740" w14:paraId="4261FA35" w14:textId="77777777" w:rsidTr="00783C26">
        <w:tc>
          <w:tcPr>
            <w:tcW w:w="2633" w:type="dxa"/>
          </w:tcPr>
          <w:p w14:paraId="06FE4738" w14:textId="74010B61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tatus (</w:t>
            </w:r>
            <w:r w:rsidRPr="00AA5979">
              <w:rPr>
                <w:rFonts w:asciiTheme="majorBidi" w:hAnsiTheme="majorBidi" w:cstheme="majorBidi"/>
                <w:bCs/>
                <w:i/>
                <w:iCs/>
                <w:color w:val="FF0000"/>
                <w:sz w:val="20"/>
                <w:szCs w:val="20"/>
              </w:rPr>
              <w:t>Regular/TTS</w:t>
            </w:r>
            <w:r w:rsidRPr="002D574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):</w:t>
            </w:r>
          </w:p>
        </w:tc>
        <w:tc>
          <w:tcPr>
            <w:tcW w:w="6452" w:type="dxa"/>
            <w:gridSpan w:val="3"/>
          </w:tcPr>
          <w:p w14:paraId="63FED5EE" w14:textId="77777777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</w:p>
        </w:tc>
      </w:tr>
      <w:tr w:rsidR="009F2ABE" w:rsidRPr="002D5740" w14:paraId="4FDD46AD" w14:textId="77777777" w:rsidTr="00783C26">
        <w:tc>
          <w:tcPr>
            <w:tcW w:w="2633" w:type="dxa"/>
          </w:tcPr>
          <w:p w14:paraId="43C88890" w14:textId="3A64FE4A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ostal Address:</w:t>
            </w:r>
          </w:p>
        </w:tc>
        <w:tc>
          <w:tcPr>
            <w:tcW w:w="6452" w:type="dxa"/>
            <w:gridSpan w:val="3"/>
          </w:tcPr>
          <w:p w14:paraId="7F2BD6D3" w14:textId="77777777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</w:p>
        </w:tc>
      </w:tr>
      <w:tr w:rsidR="009F2ABE" w:rsidRPr="002D5740" w14:paraId="5D3B9583" w14:textId="77777777" w:rsidTr="00783C26">
        <w:tc>
          <w:tcPr>
            <w:tcW w:w="2633" w:type="dxa"/>
          </w:tcPr>
          <w:p w14:paraId="2FDA9B85" w14:textId="241A3F6A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el/Mobile:</w:t>
            </w:r>
          </w:p>
        </w:tc>
        <w:tc>
          <w:tcPr>
            <w:tcW w:w="1909" w:type="dxa"/>
          </w:tcPr>
          <w:p w14:paraId="708D101C" w14:textId="77777777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</w:p>
        </w:tc>
        <w:tc>
          <w:tcPr>
            <w:tcW w:w="815" w:type="dxa"/>
          </w:tcPr>
          <w:p w14:paraId="6EAFF75B" w14:textId="4434F183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mail:</w:t>
            </w:r>
          </w:p>
        </w:tc>
        <w:tc>
          <w:tcPr>
            <w:tcW w:w="3728" w:type="dxa"/>
          </w:tcPr>
          <w:p w14:paraId="41907093" w14:textId="3C80AF87" w:rsidR="009F2ABE" w:rsidRPr="002D5740" w:rsidRDefault="009F2ABE" w:rsidP="009F2ABE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color w:val="C45911"/>
                <w:sz w:val="24"/>
                <w:szCs w:val="24"/>
              </w:rPr>
            </w:pPr>
          </w:p>
        </w:tc>
      </w:tr>
    </w:tbl>
    <w:bookmarkEnd w:id="1"/>
    <w:p w14:paraId="256E070F" w14:textId="606B87C4" w:rsidR="00302C15" w:rsidRDefault="00302C15" w:rsidP="008D3A73">
      <w:pPr>
        <w:spacing w:before="120" w:after="0" w:line="240" w:lineRule="auto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3. </w:t>
      </w:r>
      <w:r w:rsidR="00783C26" w:rsidRPr="00302C15">
        <w:rPr>
          <w:rFonts w:asciiTheme="majorBidi" w:hAnsiTheme="majorBidi" w:cstheme="majorBidi"/>
          <w:b/>
          <w:color w:val="000000"/>
          <w:sz w:val="24"/>
          <w:szCs w:val="24"/>
        </w:rPr>
        <w:t>Other team members</w:t>
      </w:r>
    </w:p>
    <w:p w14:paraId="1844611E" w14:textId="77777777" w:rsidR="00997116" w:rsidRPr="00997116" w:rsidRDefault="00997116" w:rsidP="00997116">
      <w:pPr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24F69E05" w14:textId="18869C74" w:rsidR="002D3ABA" w:rsidRDefault="00302C15" w:rsidP="00997116">
      <w:pPr>
        <w:spacing w:after="0" w:line="240" w:lineRule="auto"/>
        <w:ind w:left="360" w:hanging="360"/>
        <w:jc w:val="both"/>
        <w:rPr>
          <w:rFonts w:asciiTheme="majorBidi" w:hAnsiTheme="majorBidi" w:cstheme="majorBidi"/>
          <w:b/>
          <w:i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4. </w:t>
      </w:r>
      <w:r w:rsidR="002D3ABA" w:rsidRPr="00302C15">
        <w:rPr>
          <w:rFonts w:asciiTheme="majorBidi" w:hAnsiTheme="majorBidi" w:cstheme="majorBidi"/>
          <w:b/>
          <w:color w:val="000000"/>
          <w:sz w:val="24"/>
          <w:szCs w:val="24"/>
        </w:rPr>
        <w:t>Total Cost</w:t>
      </w:r>
      <w:r w:rsidR="002D3ABA" w:rsidRPr="00302C15">
        <w:rPr>
          <w:rFonts w:asciiTheme="majorBidi" w:hAnsiTheme="majorBidi" w:cstheme="majorBidi"/>
          <w:b/>
          <w:i/>
          <w:color w:val="000000"/>
          <w:sz w:val="24"/>
          <w:szCs w:val="24"/>
        </w:rPr>
        <w:t xml:space="preserve"> </w:t>
      </w:r>
      <w:r w:rsidR="00071E36">
        <w:rPr>
          <w:rFonts w:asciiTheme="majorBidi" w:hAnsiTheme="majorBidi" w:cstheme="majorBidi"/>
          <w:b/>
          <w:i/>
          <w:color w:val="000000"/>
          <w:sz w:val="24"/>
          <w:szCs w:val="24"/>
        </w:rPr>
        <w:t>(</w:t>
      </w:r>
      <w:r w:rsidR="002D3ABA" w:rsidRPr="00AA5979">
        <w:rPr>
          <w:rFonts w:asciiTheme="majorBidi" w:hAnsiTheme="majorBidi" w:cstheme="majorBidi"/>
          <w:bCs/>
          <w:i/>
          <w:iCs/>
          <w:color w:val="FF0000"/>
          <w:sz w:val="20"/>
          <w:szCs w:val="20"/>
        </w:rPr>
        <w:t>Rs. Million</w:t>
      </w:r>
      <w:r w:rsidR="002D3ABA" w:rsidRPr="00302C15">
        <w:rPr>
          <w:rFonts w:asciiTheme="majorBidi" w:hAnsiTheme="majorBidi" w:cstheme="majorBidi"/>
          <w:i/>
          <w:color w:val="000000"/>
          <w:sz w:val="24"/>
          <w:szCs w:val="24"/>
        </w:rPr>
        <w:t>):</w:t>
      </w:r>
      <w:r w:rsidR="002D3ABA" w:rsidRPr="00302C15">
        <w:rPr>
          <w:rFonts w:asciiTheme="majorBidi" w:hAnsiTheme="majorBidi" w:cstheme="majorBidi"/>
          <w:b/>
          <w:i/>
          <w:color w:val="000000"/>
          <w:sz w:val="24"/>
          <w:szCs w:val="24"/>
        </w:rPr>
        <w:t xml:space="preserve"> </w:t>
      </w:r>
    </w:p>
    <w:p w14:paraId="47DA1A62" w14:textId="77777777" w:rsidR="00997116" w:rsidRPr="00302C15" w:rsidRDefault="00997116" w:rsidP="00997116">
      <w:pPr>
        <w:spacing w:after="0" w:line="240" w:lineRule="auto"/>
        <w:ind w:left="360" w:hanging="360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6D1A8CF4" w14:textId="3B08A598" w:rsidR="002D3ABA" w:rsidRDefault="00302C15" w:rsidP="00997116">
      <w:pPr>
        <w:pStyle w:val="ListParagraph"/>
        <w:ind w:left="270" w:hanging="270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5. </w:t>
      </w:r>
      <w:r w:rsidR="002D3ABA" w:rsidRPr="00302C15">
        <w:rPr>
          <w:rFonts w:asciiTheme="majorBidi" w:hAnsiTheme="majorBidi" w:cstheme="majorBidi"/>
          <w:b/>
          <w:color w:val="000000"/>
          <w:sz w:val="24"/>
          <w:szCs w:val="24"/>
        </w:rPr>
        <w:t>Location:</w:t>
      </w:r>
      <w:r w:rsidR="002D3ABA" w:rsidRPr="00302C15">
        <w:rPr>
          <w:rFonts w:asciiTheme="majorBidi" w:hAnsiTheme="majorBidi" w:cstheme="majorBidi"/>
          <w:b/>
          <w:color w:val="000000"/>
          <w:sz w:val="24"/>
          <w:szCs w:val="24"/>
        </w:rPr>
        <w:tab/>
      </w:r>
    </w:p>
    <w:p w14:paraId="55C586F8" w14:textId="46E6D86A" w:rsidR="00997116" w:rsidRPr="00302C15" w:rsidRDefault="00997116" w:rsidP="00997116">
      <w:pPr>
        <w:pStyle w:val="ListParagraph"/>
        <w:ind w:left="270" w:hanging="270"/>
        <w:jc w:val="both"/>
        <w:rPr>
          <w:rFonts w:asciiTheme="majorBidi" w:hAnsiTheme="majorBidi" w:cstheme="majorBidi"/>
          <w:i/>
          <w:color w:val="000000"/>
          <w:spacing w:val="-2"/>
          <w:sz w:val="24"/>
          <w:szCs w:val="24"/>
        </w:rPr>
      </w:pPr>
    </w:p>
    <w:p w14:paraId="50D8B426" w14:textId="58E8AC7F" w:rsidR="00A14DCF" w:rsidRDefault="00997116" w:rsidP="00997116">
      <w:pPr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6. </w:t>
      </w:r>
      <w:r w:rsidR="002D3ABA" w:rsidRPr="00997116">
        <w:rPr>
          <w:rFonts w:asciiTheme="majorBidi" w:hAnsiTheme="majorBidi" w:cstheme="majorBidi"/>
          <w:b/>
          <w:color w:val="000000"/>
          <w:sz w:val="24"/>
          <w:szCs w:val="24"/>
        </w:rPr>
        <w:t xml:space="preserve">Project Duration </w:t>
      </w:r>
      <w:r w:rsidR="00071E36">
        <w:rPr>
          <w:rFonts w:asciiTheme="majorBidi" w:hAnsiTheme="majorBidi" w:cstheme="majorBidi"/>
          <w:b/>
          <w:color w:val="000000"/>
          <w:sz w:val="24"/>
          <w:szCs w:val="24"/>
        </w:rPr>
        <w:t>(</w:t>
      </w:r>
      <w:r w:rsidR="002D3ABA" w:rsidRPr="00AA5979">
        <w:rPr>
          <w:rFonts w:asciiTheme="majorBidi" w:hAnsiTheme="majorBidi" w:cstheme="majorBidi"/>
          <w:bCs/>
          <w:i/>
          <w:iCs/>
          <w:color w:val="FF0000"/>
          <w:sz w:val="20"/>
          <w:szCs w:val="20"/>
        </w:rPr>
        <w:t>months</w:t>
      </w:r>
      <w:r w:rsidR="002D3ABA" w:rsidRPr="00997116">
        <w:rPr>
          <w:rFonts w:asciiTheme="majorBidi" w:hAnsiTheme="majorBidi" w:cstheme="majorBidi"/>
          <w:i/>
          <w:color w:val="000000"/>
          <w:sz w:val="24"/>
          <w:szCs w:val="24"/>
        </w:rPr>
        <w:t>)</w:t>
      </w:r>
      <w:r w:rsidR="002D3ABA" w:rsidRPr="00997116">
        <w:rPr>
          <w:rFonts w:asciiTheme="majorBidi" w:hAnsiTheme="majorBidi" w:cstheme="majorBidi"/>
          <w:b/>
          <w:color w:val="000000"/>
          <w:sz w:val="24"/>
          <w:szCs w:val="24"/>
        </w:rPr>
        <w:t xml:space="preserve">: </w:t>
      </w:r>
    </w:p>
    <w:p w14:paraId="0E4515D6" w14:textId="77777777" w:rsidR="00997116" w:rsidRPr="00997116" w:rsidRDefault="00997116" w:rsidP="00997116">
      <w:pPr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0AEE3865" w14:textId="4F51D748" w:rsidR="002D3ABA" w:rsidRDefault="00997116" w:rsidP="00997116">
      <w:pPr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7. </w:t>
      </w:r>
      <w:r w:rsidR="00A14DCF" w:rsidRPr="00997116">
        <w:rPr>
          <w:rFonts w:asciiTheme="majorBidi" w:hAnsiTheme="majorBidi" w:cstheme="majorBidi"/>
          <w:b/>
          <w:color w:val="000000"/>
          <w:sz w:val="24"/>
          <w:szCs w:val="24"/>
        </w:rPr>
        <w:t xml:space="preserve">Tentative </w:t>
      </w:r>
      <w:r w:rsidR="002D3ABA" w:rsidRPr="00997116">
        <w:rPr>
          <w:rFonts w:asciiTheme="majorBidi" w:hAnsiTheme="majorBidi" w:cstheme="majorBidi"/>
          <w:b/>
          <w:color w:val="000000"/>
          <w:sz w:val="24"/>
          <w:szCs w:val="24"/>
        </w:rPr>
        <w:t>D</w:t>
      </w:r>
      <w:r w:rsidR="00302C15" w:rsidRPr="00997116">
        <w:rPr>
          <w:rFonts w:asciiTheme="majorBidi" w:hAnsiTheme="majorBidi" w:cstheme="majorBidi"/>
          <w:b/>
          <w:color w:val="000000"/>
          <w:sz w:val="24"/>
          <w:szCs w:val="24"/>
        </w:rPr>
        <w:t>a</w:t>
      </w:r>
      <w:r w:rsidR="002D3ABA" w:rsidRPr="00997116">
        <w:rPr>
          <w:rFonts w:asciiTheme="majorBidi" w:hAnsiTheme="majorBidi" w:cstheme="majorBidi"/>
          <w:b/>
          <w:color w:val="000000"/>
          <w:sz w:val="24"/>
          <w:szCs w:val="24"/>
        </w:rPr>
        <w:t xml:space="preserve">te of initiation: </w:t>
      </w:r>
    </w:p>
    <w:p w14:paraId="11BCB628" w14:textId="77777777" w:rsidR="00997116" w:rsidRPr="00997116" w:rsidRDefault="00997116" w:rsidP="00997116">
      <w:pPr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4E1D1C30" w14:textId="785E2686" w:rsidR="002D3ABA" w:rsidRDefault="00997116" w:rsidP="00997116">
      <w:pPr>
        <w:spacing w:after="0" w:line="240" w:lineRule="auto"/>
        <w:jc w:val="both"/>
        <w:rPr>
          <w:rFonts w:asciiTheme="majorBidi" w:hAnsiTheme="majorBidi" w:cstheme="majorBidi"/>
          <w:color w:val="000000"/>
          <w:spacing w:val="-2"/>
          <w:sz w:val="24"/>
          <w:szCs w:val="24"/>
        </w:rPr>
      </w:pPr>
      <w:r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8. </w:t>
      </w:r>
      <w:r w:rsidR="00A636CF">
        <w:rPr>
          <w:rFonts w:asciiTheme="majorBidi" w:hAnsiTheme="majorBidi" w:cstheme="majorBidi"/>
          <w:b/>
          <w:iCs/>
          <w:color w:val="000000"/>
          <w:sz w:val="24"/>
          <w:szCs w:val="24"/>
        </w:rPr>
        <w:t>Background/</w:t>
      </w:r>
      <w:r w:rsidR="002D3ABA" w:rsidRPr="00997116">
        <w:rPr>
          <w:rFonts w:asciiTheme="majorBidi" w:hAnsiTheme="majorBidi" w:cstheme="majorBidi"/>
          <w:b/>
          <w:iCs/>
          <w:color w:val="000000"/>
          <w:sz w:val="24"/>
          <w:szCs w:val="24"/>
        </w:rPr>
        <w:t>Existing Situation:</w:t>
      </w:r>
      <w:r w:rsidR="002D3ABA" w:rsidRPr="00997116">
        <w:rPr>
          <w:rFonts w:asciiTheme="majorBidi" w:hAnsiTheme="majorBidi" w:cstheme="majorBidi"/>
          <w:color w:val="000000"/>
          <w:spacing w:val="-2"/>
          <w:sz w:val="24"/>
          <w:szCs w:val="24"/>
        </w:rPr>
        <w:t xml:space="preserve"> </w:t>
      </w:r>
    </w:p>
    <w:p w14:paraId="1A51C1A8" w14:textId="77777777" w:rsidR="00997116" w:rsidRPr="00997116" w:rsidRDefault="00997116" w:rsidP="00997116">
      <w:pPr>
        <w:spacing w:after="0" w:line="240" w:lineRule="auto"/>
        <w:jc w:val="both"/>
        <w:rPr>
          <w:rFonts w:asciiTheme="majorBidi" w:hAnsiTheme="majorBidi" w:cstheme="majorBidi"/>
          <w:bCs/>
          <w:i/>
          <w:iCs/>
          <w:color w:val="C45911"/>
          <w:sz w:val="24"/>
          <w:szCs w:val="24"/>
        </w:rPr>
      </w:pPr>
    </w:p>
    <w:p w14:paraId="221B7294" w14:textId="47904A68" w:rsidR="002D3ABA" w:rsidRDefault="00997116" w:rsidP="008D3A73">
      <w:pPr>
        <w:spacing w:after="0" w:line="240" w:lineRule="auto"/>
        <w:jc w:val="both"/>
        <w:rPr>
          <w:rFonts w:asciiTheme="majorBidi" w:hAnsiTheme="majorBidi" w:cstheme="majorBidi"/>
          <w:b/>
          <w:iCs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9. </w:t>
      </w:r>
      <w:r w:rsidR="002D3ABA" w:rsidRPr="00997116">
        <w:rPr>
          <w:rFonts w:asciiTheme="majorBidi" w:hAnsiTheme="majorBidi" w:cstheme="majorBidi"/>
          <w:b/>
          <w:iCs/>
          <w:color w:val="000000"/>
          <w:sz w:val="24"/>
          <w:szCs w:val="24"/>
        </w:rPr>
        <w:t>Justification</w:t>
      </w:r>
    </w:p>
    <w:p w14:paraId="05835E5D" w14:textId="1BC7BC73" w:rsidR="00997116" w:rsidRDefault="00997116" w:rsidP="008D3A73">
      <w:pPr>
        <w:spacing w:after="0" w:line="24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</w:p>
    <w:p w14:paraId="73A34389" w14:textId="712E7593" w:rsidR="002D3ABA" w:rsidRDefault="00997116" w:rsidP="008D3A73">
      <w:pPr>
        <w:spacing w:before="240" w:after="0" w:line="240" w:lineRule="auto"/>
        <w:jc w:val="both"/>
        <w:rPr>
          <w:rFonts w:asciiTheme="majorBidi" w:hAnsiTheme="majorBidi" w:cstheme="majorBidi"/>
          <w:bCs/>
          <w:i/>
          <w:iCs/>
          <w:color w:val="C45911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10. </w:t>
      </w:r>
      <w:r w:rsidR="002D3ABA" w:rsidRPr="00997116">
        <w:rPr>
          <w:rFonts w:asciiTheme="majorBidi" w:hAnsiTheme="majorBidi" w:cstheme="majorBidi"/>
          <w:b/>
          <w:color w:val="000000"/>
          <w:sz w:val="24"/>
          <w:szCs w:val="24"/>
        </w:rPr>
        <w:t>O</w:t>
      </w:r>
      <w:r w:rsidR="00302C15" w:rsidRPr="00997116">
        <w:rPr>
          <w:rFonts w:asciiTheme="majorBidi" w:hAnsiTheme="majorBidi" w:cstheme="majorBidi"/>
          <w:b/>
          <w:color w:val="000000"/>
          <w:sz w:val="24"/>
          <w:szCs w:val="24"/>
        </w:rPr>
        <w:t xml:space="preserve">bjectives </w:t>
      </w:r>
      <w:bookmarkStart w:id="2" w:name="_Hlk535329592"/>
      <w:r w:rsidR="002D3ABA" w:rsidRPr="00071E36">
        <w:rPr>
          <w:rFonts w:asciiTheme="majorBidi" w:hAnsiTheme="majorBidi" w:cstheme="majorBidi"/>
          <w:bCs/>
          <w:i/>
          <w:iCs/>
          <w:color w:val="FF0000"/>
          <w:sz w:val="24"/>
          <w:szCs w:val="24"/>
        </w:rPr>
        <w:t xml:space="preserve">(objectives must be specific, realistic, </w:t>
      </w:r>
      <w:r w:rsidR="0027567B" w:rsidRPr="00071E36">
        <w:rPr>
          <w:rFonts w:asciiTheme="majorBidi" w:hAnsiTheme="majorBidi" w:cstheme="majorBidi"/>
          <w:bCs/>
          <w:i/>
          <w:iCs/>
          <w:color w:val="FF0000"/>
          <w:sz w:val="24"/>
          <w:szCs w:val="24"/>
        </w:rPr>
        <w:t>measurable</w:t>
      </w:r>
      <w:r w:rsidR="002D3ABA" w:rsidRPr="00071E36">
        <w:rPr>
          <w:rFonts w:asciiTheme="majorBidi" w:hAnsiTheme="majorBidi" w:cstheme="majorBidi"/>
          <w:bCs/>
          <w:i/>
          <w:iCs/>
          <w:color w:val="FF0000"/>
          <w:sz w:val="24"/>
          <w:szCs w:val="24"/>
        </w:rPr>
        <w:t>/quantifiable)</w:t>
      </w:r>
    </w:p>
    <w:p w14:paraId="02DF6C29" w14:textId="77777777" w:rsidR="00302C15" w:rsidRPr="00997116" w:rsidRDefault="00302C15" w:rsidP="008D3A73">
      <w:pPr>
        <w:spacing w:after="0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40786F22" w14:textId="777CA030" w:rsidR="002D3ABA" w:rsidRPr="00997116" w:rsidRDefault="00997116" w:rsidP="008D3A73">
      <w:pPr>
        <w:spacing w:after="0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11. </w:t>
      </w:r>
      <w:r w:rsidR="002D3ABA" w:rsidRPr="00997116">
        <w:rPr>
          <w:rFonts w:asciiTheme="majorBidi" w:hAnsiTheme="majorBidi" w:cstheme="majorBidi"/>
          <w:b/>
          <w:color w:val="000000"/>
          <w:sz w:val="24"/>
          <w:szCs w:val="24"/>
        </w:rPr>
        <w:t>M</w:t>
      </w:r>
      <w:r w:rsidR="00302C15" w:rsidRPr="00997116">
        <w:rPr>
          <w:rFonts w:asciiTheme="majorBidi" w:hAnsiTheme="majorBidi" w:cstheme="majorBidi"/>
          <w:b/>
          <w:color w:val="000000"/>
          <w:sz w:val="24"/>
          <w:szCs w:val="24"/>
        </w:rPr>
        <w:t xml:space="preserve">ethodology </w:t>
      </w:r>
    </w:p>
    <w:bookmarkEnd w:id="2"/>
    <w:p w14:paraId="674C46E9" w14:textId="25946EF4" w:rsidR="002D3ABA" w:rsidRPr="00071E36" w:rsidRDefault="002D3ABA" w:rsidP="008D3A73">
      <w:pPr>
        <w:spacing w:after="0"/>
        <w:jc w:val="both"/>
        <w:rPr>
          <w:rFonts w:asciiTheme="majorBidi" w:hAnsiTheme="majorBidi" w:cstheme="majorBidi"/>
          <w:bCs/>
          <w:i/>
          <w:iCs/>
          <w:color w:val="FF0000"/>
          <w:sz w:val="24"/>
          <w:szCs w:val="24"/>
        </w:rPr>
      </w:pPr>
      <w:r w:rsidRPr="00071E36">
        <w:rPr>
          <w:rFonts w:asciiTheme="majorBidi" w:hAnsiTheme="majorBidi" w:cstheme="majorBidi"/>
          <w:bCs/>
          <w:i/>
          <w:iCs/>
          <w:color w:val="FF0000"/>
          <w:sz w:val="24"/>
          <w:szCs w:val="24"/>
        </w:rPr>
        <w:t xml:space="preserve">Provide </w:t>
      </w:r>
      <w:r w:rsidRPr="002E08C4">
        <w:rPr>
          <w:rFonts w:asciiTheme="majorBidi" w:hAnsiTheme="majorBidi" w:cstheme="majorBidi"/>
          <w:bCs/>
          <w:i/>
          <w:iCs/>
          <w:color w:val="FF0000"/>
          <w:sz w:val="24"/>
          <w:szCs w:val="24"/>
          <w:u w:val="single"/>
        </w:rPr>
        <w:t xml:space="preserve">detailed </w:t>
      </w:r>
      <w:r w:rsidRPr="00071E36">
        <w:rPr>
          <w:rFonts w:asciiTheme="majorBidi" w:hAnsiTheme="majorBidi" w:cstheme="majorBidi"/>
          <w:bCs/>
          <w:i/>
          <w:iCs/>
          <w:color w:val="FF0000"/>
          <w:sz w:val="24"/>
          <w:szCs w:val="24"/>
        </w:rPr>
        <w:t>description of the methods to be used</w:t>
      </w:r>
      <w:r w:rsidR="008D3A73" w:rsidRPr="00071E36">
        <w:rPr>
          <w:rFonts w:asciiTheme="majorBidi" w:hAnsiTheme="majorBidi" w:cstheme="majorBidi"/>
          <w:bCs/>
          <w:i/>
          <w:iCs/>
          <w:color w:val="FF0000"/>
          <w:sz w:val="24"/>
          <w:szCs w:val="24"/>
        </w:rPr>
        <w:t xml:space="preserve"> </w:t>
      </w:r>
      <w:r w:rsidRPr="00071E36">
        <w:rPr>
          <w:rFonts w:asciiTheme="majorBidi" w:hAnsiTheme="majorBidi" w:cstheme="majorBidi"/>
          <w:bCs/>
          <w:i/>
          <w:iCs/>
          <w:color w:val="FF0000"/>
          <w:sz w:val="24"/>
          <w:szCs w:val="24"/>
        </w:rPr>
        <w:t xml:space="preserve">linked to </w:t>
      </w:r>
      <w:r w:rsidR="008D3A73" w:rsidRPr="00071E36">
        <w:rPr>
          <w:rFonts w:asciiTheme="majorBidi" w:hAnsiTheme="majorBidi" w:cstheme="majorBidi"/>
          <w:bCs/>
          <w:i/>
          <w:iCs/>
          <w:color w:val="FF0000"/>
          <w:sz w:val="24"/>
          <w:szCs w:val="24"/>
        </w:rPr>
        <w:t xml:space="preserve">the </w:t>
      </w:r>
      <w:r w:rsidRPr="00071E36">
        <w:rPr>
          <w:rFonts w:asciiTheme="majorBidi" w:hAnsiTheme="majorBidi" w:cstheme="majorBidi"/>
          <w:bCs/>
          <w:i/>
          <w:iCs/>
          <w:color w:val="FF0000"/>
          <w:sz w:val="24"/>
          <w:szCs w:val="24"/>
        </w:rPr>
        <w:t>proposed objectives.</w:t>
      </w:r>
    </w:p>
    <w:p w14:paraId="2A88BAF9" w14:textId="3FDD69C0" w:rsidR="0027567B" w:rsidRPr="002D5740" w:rsidRDefault="0027567B" w:rsidP="008D3A73">
      <w:pPr>
        <w:spacing w:after="0" w:line="259" w:lineRule="auto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3CAE90D5" w14:textId="31BA2197" w:rsidR="002D3ABA" w:rsidRPr="002D5740" w:rsidRDefault="002D3ABA" w:rsidP="008D3A73">
      <w:pPr>
        <w:spacing w:after="0"/>
        <w:rPr>
          <w:rFonts w:asciiTheme="majorBidi" w:hAnsiTheme="majorBidi" w:cstheme="majorBidi"/>
          <w:i/>
          <w:color w:val="000000"/>
          <w:spacing w:val="-2"/>
          <w:sz w:val="24"/>
          <w:szCs w:val="24"/>
        </w:rPr>
      </w:pPr>
      <w:r w:rsidRPr="002D5740">
        <w:rPr>
          <w:rFonts w:asciiTheme="majorBidi" w:hAnsiTheme="majorBidi" w:cstheme="majorBidi"/>
          <w:b/>
          <w:color w:val="000000"/>
          <w:sz w:val="24"/>
          <w:szCs w:val="24"/>
        </w:rPr>
        <w:t>1</w:t>
      </w:r>
      <w:r w:rsidR="00302C15">
        <w:rPr>
          <w:rFonts w:asciiTheme="majorBidi" w:hAnsiTheme="majorBidi" w:cstheme="majorBidi"/>
          <w:b/>
          <w:color w:val="000000"/>
          <w:sz w:val="24"/>
          <w:szCs w:val="24"/>
        </w:rPr>
        <w:t>2</w:t>
      </w:r>
      <w:r w:rsidR="00997116">
        <w:rPr>
          <w:rFonts w:asciiTheme="majorBidi" w:hAnsiTheme="majorBidi" w:cstheme="majorBidi"/>
          <w:b/>
          <w:color w:val="000000"/>
          <w:sz w:val="24"/>
          <w:szCs w:val="24"/>
        </w:rPr>
        <w:t xml:space="preserve">. </w:t>
      </w:r>
      <w:r w:rsidRPr="002D5740">
        <w:rPr>
          <w:rFonts w:asciiTheme="majorBidi" w:hAnsiTheme="majorBidi" w:cstheme="majorBidi"/>
          <w:b/>
          <w:color w:val="000000"/>
          <w:sz w:val="24"/>
          <w:szCs w:val="24"/>
        </w:rPr>
        <w:t>P</w:t>
      </w:r>
      <w:r w:rsidR="00302C15" w:rsidRPr="002D5740">
        <w:rPr>
          <w:rFonts w:asciiTheme="majorBidi" w:hAnsiTheme="majorBidi" w:cstheme="majorBidi"/>
          <w:b/>
          <w:color w:val="000000"/>
          <w:sz w:val="24"/>
          <w:szCs w:val="24"/>
        </w:rPr>
        <w:t>lan of work</w:t>
      </w:r>
      <w:r w:rsidRPr="002D5740">
        <w:rPr>
          <w:rFonts w:asciiTheme="majorBidi" w:hAnsiTheme="majorBidi" w:cstheme="majorBidi"/>
          <w:b/>
          <w:color w:val="000000"/>
          <w:sz w:val="24"/>
          <w:szCs w:val="24"/>
        </w:rPr>
        <w:t>:</w:t>
      </w:r>
      <w:r w:rsidRPr="002D5740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tbl>
      <w:tblPr>
        <w:tblpPr w:leftFromText="180" w:rightFromText="180" w:vertAnchor="text" w:tblpY="28"/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7290"/>
      </w:tblGrid>
      <w:tr w:rsidR="0027567B" w:rsidRPr="002D5740" w14:paraId="179C6F88" w14:textId="77777777" w:rsidTr="00997116">
        <w:trPr>
          <w:trHeight w:val="144"/>
        </w:trPr>
        <w:tc>
          <w:tcPr>
            <w:tcW w:w="1795" w:type="dxa"/>
          </w:tcPr>
          <w:p w14:paraId="47367631" w14:textId="5CA8B0EB" w:rsidR="0027567B" w:rsidRPr="002D5740" w:rsidRDefault="0027567B" w:rsidP="0027567B">
            <w:pPr>
              <w:spacing w:after="0" w:line="240" w:lineRule="auto"/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  <w:t>Time</w:t>
            </w:r>
            <w:r w:rsidR="00997116"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  <w:t>/Duration</w:t>
            </w:r>
          </w:p>
        </w:tc>
        <w:tc>
          <w:tcPr>
            <w:tcW w:w="7290" w:type="dxa"/>
          </w:tcPr>
          <w:p w14:paraId="0F610228" w14:textId="77777777" w:rsidR="0027567B" w:rsidRPr="002D5740" w:rsidRDefault="0027567B" w:rsidP="0027567B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  <w:t>Activities/Description</w:t>
            </w:r>
          </w:p>
        </w:tc>
      </w:tr>
      <w:tr w:rsidR="0027567B" w:rsidRPr="002D5740" w14:paraId="3945A12C" w14:textId="77777777" w:rsidTr="00997116">
        <w:trPr>
          <w:trHeight w:val="144"/>
        </w:trPr>
        <w:tc>
          <w:tcPr>
            <w:tcW w:w="1795" w:type="dxa"/>
          </w:tcPr>
          <w:p w14:paraId="676F7451" w14:textId="77777777" w:rsidR="0027567B" w:rsidRPr="002D5740" w:rsidRDefault="0027567B" w:rsidP="0027567B">
            <w:pPr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7290" w:type="dxa"/>
          </w:tcPr>
          <w:p w14:paraId="39CE454E" w14:textId="77777777" w:rsidR="0027567B" w:rsidRPr="002D5740" w:rsidRDefault="0027567B" w:rsidP="0027567B">
            <w:pPr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sz w:val="24"/>
                <w:szCs w:val="24"/>
                <w:u w:val="single"/>
              </w:rPr>
            </w:pPr>
          </w:p>
        </w:tc>
      </w:tr>
      <w:tr w:rsidR="0027567B" w:rsidRPr="002D5740" w14:paraId="5FB47BB3" w14:textId="77777777" w:rsidTr="00997116">
        <w:trPr>
          <w:trHeight w:val="144"/>
        </w:trPr>
        <w:tc>
          <w:tcPr>
            <w:tcW w:w="1795" w:type="dxa"/>
          </w:tcPr>
          <w:p w14:paraId="3F44D4AC" w14:textId="77777777" w:rsidR="0027567B" w:rsidRPr="002D5740" w:rsidRDefault="0027567B" w:rsidP="0027567B">
            <w:pPr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7290" w:type="dxa"/>
          </w:tcPr>
          <w:p w14:paraId="4E9FB375" w14:textId="77777777" w:rsidR="0027567B" w:rsidRPr="002D5740" w:rsidRDefault="0027567B" w:rsidP="0027567B">
            <w:pPr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sz w:val="24"/>
                <w:szCs w:val="24"/>
                <w:u w:val="single"/>
              </w:rPr>
            </w:pPr>
          </w:p>
        </w:tc>
      </w:tr>
      <w:tr w:rsidR="0027567B" w:rsidRPr="002D5740" w14:paraId="4290CBFF" w14:textId="77777777" w:rsidTr="00997116">
        <w:trPr>
          <w:trHeight w:val="144"/>
        </w:trPr>
        <w:tc>
          <w:tcPr>
            <w:tcW w:w="1795" w:type="dxa"/>
          </w:tcPr>
          <w:p w14:paraId="29FA66F5" w14:textId="77777777" w:rsidR="0027567B" w:rsidRPr="002D5740" w:rsidRDefault="0027567B" w:rsidP="0027567B">
            <w:pPr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7290" w:type="dxa"/>
          </w:tcPr>
          <w:p w14:paraId="064C922F" w14:textId="77777777" w:rsidR="0027567B" w:rsidRPr="002D5740" w:rsidRDefault="0027567B" w:rsidP="0027567B">
            <w:pPr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sz w:val="24"/>
                <w:szCs w:val="24"/>
                <w:u w:val="single"/>
              </w:rPr>
            </w:pPr>
          </w:p>
        </w:tc>
      </w:tr>
      <w:tr w:rsidR="0027567B" w:rsidRPr="002D5740" w14:paraId="3F9CB7AF" w14:textId="77777777" w:rsidTr="00997116">
        <w:trPr>
          <w:trHeight w:val="144"/>
        </w:trPr>
        <w:tc>
          <w:tcPr>
            <w:tcW w:w="1795" w:type="dxa"/>
          </w:tcPr>
          <w:p w14:paraId="47EED4F2" w14:textId="77777777" w:rsidR="0027567B" w:rsidRPr="002D5740" w:rsidRDefault="0027567B" w:rsidP="0027567B">
            <w:pPr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7290" w:type="dxa"/>
          </w:tcPr>
          <w:p w14:paraId="306C238D" w14:textId="77777777" w:rsidR="0027567B" w:rsidRPr="002D5740" w:rsidRDefault="0027567B" w:rsidP="0027567B">
            <w:pPr>
              <w:spacing w:after="0" w:line="240" w:lineRule="auto"/>
              <w:rPr>
                <w:rFonts w:asciiTheme="majorBidi" w:hAnsiTheme="majorBidi" w:cstheme="majorBidi"/>
                <w:bCs/>
                <w:color w:val="000000"/>
                <w:sz w:val="24"/>
                <w:szCs w:val="24"/>
                <w:u w:val="single"/>
              </w:rPr>
            </w:pPr>
          </w:p>
        </w:tc>
      </w:tr>
    </w:tbl>
    <w:p w14:paraId="6D76C303" w14:textId="56928E54" w:rsidR="00627359" w:rsidRPr="00627359" w:rsidRDefault="00D83462" w:rsidP="00627359">
      <w:pPr>
        <w:rPr>
          <w:rFonts w:asciiTheme="majorBidi" w:hAnsiTheme="majorBidi" w:cstheme="majorBidi"/>
          <w:b/>
          <w:sz w:val="20"/>
          <w:szCs w:val="20"/>
        </w:rPr>
      </w:pPr>
      <w:r w:rsidRPr="00627359">
        <w:rPr>
          <w:rFonts w:asciiTheme="majorBidi" w:hAnsiTheme="majorBidi" w:cstheme="majorBidi"/>
          <w:b/>
          <w:sz w:val="24"/>
          <w:szCs w:val="24"/>
        </w:rPr>
        <w:lastRenderedPageBreak/>
        <w:t>Give a GANTT chart</w:t>
      </w:r>
      <w:r w:rsidR="002E08C4">
        <w:rPr>
          <w:rFonts w:asciiTheme="majorBidi" w:hAnsiTheme="majorBidi" w:cstheme="majorBidi"/>
          <w:b/>
          <w:sz w:val="24"/>
          <w:szCs w:val="24"/>
        </w:rPr>
        <w:t xml:space="preserve"> also</w:t>
      </w:r>
    </w:p>
    <w:p w14:paraId="701EBF2E" w14:textId="2F49588B" w:rsidR="00783C26" w:rsidRDefault="00302C15" w:rsidP="00A14DCF">
      <w:p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13. Budge breakup</w:t>
      </w:r>
    </w:p>
    <w:p w14:paraId="140A6758" w14:textId="2CADA8D7" w:rsidR="00997116" w:rsidRDefault="00997116" w:rsidP="00A14DCF">
      <w:pPr>
        <w:rPr>
          <w:rFonts w:asciiTheme="majorBidi" w:hAnsiTheme="majorBidi" w:cstheme="majorBidi"/>
          <w:b/>
          <w:sz w:val="24"/>
          <w:szCs w:val="24"/>
        </w:rPr>
      </w:pPr>
    </w:p>
    <w:p w14:paraId="1D331467" w14:textId="5728EDB8" w:rsidR="0071262F" w:rsidRPr="002D5740" w:rsidRDefault="0071262F" w:rsidP="00A14DCF">
      <w:p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14. Endorsement</w:t>
      </w:r>
    </w:p>
    <w:tbl>
      <w:tblPr>
        <w:tblStyle w:val="TableGrid"/>
        <w:tblW w:w="0" w:type="auto"/>
        <w:tblInd w:w="-9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3420"/>
        <w:gridCol w:w="5256"/>
      </w:tblGrid>
      <w:tr w:rsidR="0071262F" w:rsidRPr="002D5740" w14:paraId="5530D4B9" w14:textId="77777777" w:rsidTr="002635B5">
        <w:trPr>
          <w:trHeight w:val="449"/>
        </w:trPr>
        <w:tc>
          <w:tcPr>
            <w:tcW w:w="3420" w:type="dxa"/>
            <w:shd w:val="clear" w:color="auto" w:fill="auto"/>
          </w:tcPr>
          <w:p w14:paraId="5068B911" w14:textId="6E2E53A5" w:rsidR="0071262F" w:rsidRPr="002D5740" w:rsidRDefault="0071262F" w:rsidP="0071262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5256" w:type="dxa"/>
            <w:shd w:val="clear" w:color="auto" w:fill="auto"/>
          </w:tcPr>
          <w:p w14:paraId="7085B9AB" w14:textId="77D2B9A8" w:rsidR="0071262F" w:rsidRPr="002D5740" w:rsidRDefault="0071262F" w:rsidP="0071262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Principal </w:t>
            </w:r>
            <w:r w:rsidR="00AB1163" w:rsidRPr="002D5740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Investigator </w:t>
            </w:r>
            <w:r w:rsidR="00AB1163" w:rsidRPr="002D5740">
              <w:rPr>
                <w:rFonts w:asciiTheme="majorBidi" w:hAnsiTheme="majorBidi" w:cstheme="majorBidi"/>
                <w:b/>
                <w:sz w:val="24"/>
                <w:szCs w:val="24"/>
              </w:rPr>
              <w:tab/>
            </w:r>
          </w:p>
        </w:tc>
      </w:tr>
      <w:tr w:rsidR="0071262F" w:rsidRPr="002D5740" w14:paraId="3217267E" w14:textId="77777777" w:rsidTr="002635B5">
        <w:tc>
          <w:tcPr>
            <w:tcW w:w="3420" w:type="dxa"/>
            <w:shd w:val="clear" w:color="auto" w:fill="auto"/>
          </w:tcPr>
          <w:p w14:paraId="4D5DA3EF" w14:textId="1F41508B" w:rsidR="0071262F" w:rsidRPr="002D5740" w:rsidRDefault="0071262F" w:rsidP="0071262F">
            <w:pPr>
              <w:spacing w:after="0"/>
              <w:jc w:val="right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sz w:val="24"/>
                <w:szCs w:val="24"/>
              </w:rPr>
              <w:t>Name:</w:t>
            </w:r>
          </w:p>
        </w:tc>
        <w:tc>
          <w:tcPr>
            <w:tcW w:w="5256" w:type="dxa"/>
            <w:shd w:val="clear" w:color="auto" w:fill="auto"/>
          </w:tcPr>
          <w:p w14:paraId="1C66E2CA" w14:textId="77777777" w:rsidR="0071262F" w:rsidRPr="002D5740" w:rsidRDefault="0071262F" w:rsidP="0071262F">
            <w:pPr>
              <w:spacing w:after="0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71262F" w:rsidRPr="002D5740" w14:paraId="12CA8F06" w14:textId="77777777" w:rsidTr="002635B5">
        <w:tc>
          <w:tcPr>
            <w:tcW w:w="3420" w:type="dxa"/>
            <w:shd w:val="clear" w:color="auto" w:fill="auto"/>
          </w:tcPr>
          <w:p w14:paraId="3D2C71B6" w14:textId="77777777" w:rsidR="0071262F" w:rsidRPr="002D5740" w:rsidRDefault="0071262F" w:rsidP="0071262F">
            <w:pPr>
              <w:spacing w:after="0"/>
              <w:jc w:val="right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5256" w:type="dxa"/>
            <w:shd w:val="clear" w:color="auto" w:fill="auto"/>
          </w:tcPr>
          <w:p w14:paraId="5CC60A4B" w14:textId="77777777" w:rsidR="0071262F" w:rsidRDefault="0071262F" w:rsidP="0071262F">
            <w:pPr>
              <w:spacing w:after="0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0A004852" w14:textId="77777777" w:rsidR="0071262F" w:rsidRDefault="0071262F" w:rsidP="0071262F">
            <w:pPr>
              <w:spacing w:after="0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6D1326F6" w14:textId="3485BF15" w:rsidR="0071262F" w:rsidRPr="002D5740" w:rsidRDefault="0071262F" w:rsidP="0071262F">
            <w:pPr>
              <w:spacing w:after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b/>
                <w:sz w:val="24"/>
                <w:szCs w:val="24"/>
              </w:rPr>
              <w:t>__________________________________________</w:t>
            </w:r>
          </w:p>
        </w:tc>
      </w:tr>
      <w:tr w:rsidR="0071262F" w:rsidRPr="002D5740" w14:paraId="3F7C1C21" w14:textId="77777777" w:rsidTr="002635B5">
        <w:tc>
          <w:tcPr>
            <w:tcW w:w="3420" w:type="dxa"/>
            <w:shd w:val="clear" w:color="auto" w:fill="auto"/>
          </w:tcPr>
          <w:p w14:paraId="7FDDA321" w14:textId="77777777" w:rsidR="0071262F" w:rsidRPr="002D5740" w:rsidRDefault="0071262F" w:rsidP="0071262F">
            <w:pPr>
              <w:spacing w:after="0"/>
              <w:jc w:val="right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5256" w:type="dxa"/>
            <w:shd w:val="clear" w:color="auto" w:fill="auto"/>
          </w:tcPr>
          <w:p w14:paraId="74C833E7" w14:textId="27C090D2" w:rsidR="0071262F" w:rsidRPr="002D5740" w:rsidRDefault="0071262F" w:rsidP="0071262F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sz w:val="24"/>
                <w:szCs w:val="24"/>
              </w:rPr>
              <w:t>(Seal and Signature)</w:t>
            </w:r>
          </w:p>
        </w:tc>
      </w:tr>
      <w:tr w:rsidR="0071262F" w:rsidRPr="002D5740" w14:paraId="07CD5FBB" w14:textId="77777777" w:rsidTr="002635B5">
        <w:tc>
          <w:tcPr>
            <w:tcW w:w="3420" w:type="dxa"/>
            <w:shd w:val="clear" w:color="auto" w:fill="auto"/>
          </w:tcPr>
          <w:p w14:paraId="6CAF4F6E" w14:textId="7E8A2E39" w:rsidR="0071262F" w:rsidRPr="002D5740" w:rsidRDefault="0071262F" w:rsidP="0071262F">
            <w:pPr>
              <w:spacing w:after="0"/>
              <w:jc w:val="right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sz w:val="24"/>
                <w:szCs w:val="24"/>
              </w:rPr>
              <w:t>Date:</w:t>
            </w:r>
          </w:p>
        </w:tc>
        <w:tc>
          <w:tcPr>
            <w:tcW w:w="5256" w:type="dxa"/>
            <w:shd w:val="clear" w:color="auto" w:fill="auto"/>
          </w:tcPr>
          <w:p w14:paraId="1C872619" w14:textId="77777777" w:rsidR="0071262F" w:rsidRPr="002D5740" w:rsidRDefault="0071262F" w:rsidP="0071262F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28528F8B" w14:textId="77777777" w:rsidR="00A14DCF" w:rsidRPr="002D5740" w:rsidRDefault="00A14DCF" w:rsidP="00A14DCF">
      <w:pPr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4752446E" w14:textId="79C691F8" w:rsidR="00997116" w:rsidRPr="002D5740" w:rsidRDefault="00A14DCF" w:rsidP="0071262F">
      <w:pPr>
        <w:ind w:firstLine="720"/>
        <w:rPr>
          <w:rFonts w:asciiTheme="majorBidi" w:hAnsiTheme="majorBidi" w:cstheme="majorBidi"/>
          <w:color w:val="000000"/>
          <w:sz w:val="24"/>
          <w:szCs w:val="24"/>
        </w:rPr>
      </w:pPr>
      <w:r w:rsidRPr="002D5740">
        <w:rPr>
          <w:rFonts w:asciiTheme="majorBidi" w:hAnsiTheme="majorBidi" w:cstheme="majorBidi"/>
          <w:color w:val="000000"/>
          <w:sz w:val="24"/>
          <w:szCs w:val="24"/>
        </w:rPr>
        <w:t xml:space="preserve">It is certified that this proposal has the concurrence and support of </w:t>
      </w:r>
    </w:p>
    <w:tbl>
      <w:tblPr>
        <w:tblStyle w:val="TableGrid"/>
        <w:tblW w:w="8453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85"/>
        <w:gridCol w:w="3060"/>
        <w:gridCol w:w="810"/>
        <w:gridCol w:w="3598"/>
      </w:tblGrid>
      <w:tr w:rsidR="002D5740" w:rsidRPr="002D5740" w14:paraId="055C688C" w14:textId="77777777" w:rsidTr="00557305">
        <w:tc>
          <w:tcPr>
            <w:tcW w:w="4045" w:type="dxa"/>
            <w:gridSpan w:val="2"/>
          </w:tcPr>
          <w:p w14:paraId="01177B67" w14:textId="6D4FCAED" w:rsidR="00AA5979" w:rsidRDefault="005F5594" w:rsidP="002D5740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b/>
                <w:sz w:val="24"/>
                <w:szCs w:val="24"/>
              </w:rPr>
              <w:t>CHAIRMAN OF DEPARTMENT</w:t>
            </w: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/</w:t>
            </w:r>
          </w:p>
          <w:p w14:paraId="6B0FCE20" w14:textId="1F7FBC16" w:rsidR="002D5740" w:rsidRDefault="005F5594" w:rsidP="002D5740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DIRECTOR OF THE INSTITUTE</w:t>
            </w:r>
          </w:p>
          <w:p w14:paraId="52E71757" w14:textId="77777777" w:rsidR="0071262F" w:rsidRPr="002D5740" w:rsidRDefault="0071262F" w:rsidP="002D5740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2FB63E9A" w14:textId="5ADEC657" w:rsidR="002D5740" w:rsidRDefault="002D5740" w:rsidP="002D5740">
            <w:pPr>
              <w:pBdr>
                <w:bottom w:val="single" w:sz="12" w:space="1" w:color="auto"/>
              </w:pBd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2F6BE9F3" w14:textId="77777777" w:rsidR="00997116" w:rsidRPr="002D5740" w:rsidRDefault="00997116" w:rsidP="002D5740">
            <w:pPr>
              <w:pBdr>
                <w:bottom w:val="single" w:sz="12" w:space="1" w:color="auto"/>
              </w:pBd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77250981" w14:textId="36D2F42B" w:rsidR="002D5740" w:rsidRPr="002D5740" w:rsidRDefault="002D5740" w:rsidP="002D5740">
            <w:pPr>
              <w:pBdr>
                <w:bottom w:val="single" w:sz="12" w:space="1" w:color="auto"/>
              </w:pBd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55EDF681" w14:textId="77777777" w:rsidR="002D5740" w:rsidRPr="002D5740" w:rsidRDefault="002D5740" w:rsidP="002D5740">
            <w:pPr>
              <w:pBdr>
                <w:bottom w:val="single" w:sz="12" w:space="1" w:color="auto"/>
              </w:pBd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6679CE8A" w14:textId="084F03E2" w:rsidR="002D5740" w:rsidRPr="002D5740" w:rsidRDefault="002D5740" w:rsidP="002D5740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sz w:val="24"/>
                <w:szCs w:val="24"/>
              </w:rPr>
              <w:t>(Seal and Signature)</w:t>
            </w:r>
          </w:p>
        </w:tc>
        <w:tc>
          <w:tcPr>
            <w:tcW w:w="4408" w:type="dxa"/>
            <w:gridSpan w:val="2"/>
          </w:tcPr>
          <w:p w14:paraId="2BBC5CDF" w14:textId="06F11EB1" w:rsidR="002D5740" w:rsidRPr="002D5740" w:rsidRDefault="005F5594" w:rsidP="002D5740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b/>
                <w:sz w:val="24"/>
                <w:szCs w:val="24"/>
              </w:rPr>
              <w:t>DEAN/HEAD</w:t>
            </w:r>
          </w:p>
          <w:p w14:paraId="0A130CC6" w14:textId="59FAC9CC" w:rsidR="002D5740" w:rsidRDefault="002D5740" w:rsidP="002D5740">
            <w:pPr>
              <w:pBdr>
                <w:bottom w:val="single" w:sz="12" w:space="1" w:color="auto"/>
              </w:pBd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051C6BA2" w14:textId="37E6FE35" w:rsidR="00997116" w:rsidRDefault="00997116" w:rsidP="002D5740">
            <w:pPr>
              <w:pBdr>
                <w:bottom w:val="single" w:sz="12" w:space="1" w:color="auto"/>
              </w:pBd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33B30315" w14:textId="77777777" w:rsidR="00AA5979" w:rsidRDefault="00AA5979" w:rsidP="002D5740">
            <w:pPr>
              <w:pBdr>
                <w:bottom w:val="single" w:sz="12" w:space="1" w:color="auto"/>
              </w:pBd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27784F07" w14:textId="77777777" w:rsidR="0071262F" w:rsidRPr="002D5740" w:rsidRDefault="0071262F" w:rsidP="002D5740">
            <w:pPr>
              <w:pBdr>
                <w:bottom w:val="single" w:sz="12" w:space="1" w:color="auto"/>
              </w:pBd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74439E31" w14:textId="77777777" w:rsidR="002D5740" w:rsidRPr="002D5740" w:rsidRDefault="002D5740" w:rsidP="002D5740">
            <w:pPr>
              <w:pBdr>
                <w:bottom w:val="single" w:sz="12" w:space="1" w:color="auto"/>
              </w:pBd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6118C412" w14:textId="77777777" w:rsidR="002D5740" w:rsidRPr="002D5740" w:rsidRDefault="002D5740" w:rsidP="002D5740">
            <w:pPr>
              <w:pBdr>
                <w:bottom w:val="single" w:sz="12" w:space="1" w:color="auto"/>
              </w:pBd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69F55F78" w14:textId="137A65BB" w:rsidR="002D5740" w:rsidRPr="002D5740" w:rsidRDefault="002D5740" w:rsidP="002D5740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</w:tabs>
              <w:suppressAutoHyphens/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sz w:val="24"/>
                <w:szCs w:val="24"/>
              </w:rPr>
              <w:t>(Seal and Signature)</w:t>
            </w:r>
          </w:p>
        </w:tc>
      </w:tr>
      <w:tr w:rsidR="002D5740" w:rsidRPr="002D5740" w14:paraId="67453069" w14:textId="77777777" w:rsidTr="00557305">
        <w:tc>
          <w:tcPr>
            <w:tcW w:w="985" w:type="dxa"/>
          </w:tcPr>
          <w:p w14:paraId="3D226899" w14:textId="6D387CD8" w:rsidR="002D5740" w:rsidRPr="002D5740" w:rsidRDefault="002D5740" w:rsidP="002D5740"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sz w:val="24"/>
                <w:szCs w:val="24"/>
              </w:rPr>
              <w:t>Date:</w:t>
            </w:r>
          </w:p>
        </w:tc>
        <w:tc>
          <w:tcPr>
            <w:tcW w:w="3060" w:type="dxa"/>
          </w:tcPr>
          <w:p w14:paraId="6C13860D" w14:textId="77777777" w:rsidR="002D5740" w:rsidRPr="002D5740" w:rsidRDefault="002D5740" w:rsidP="002D5740"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</w:tcPr>
          <w:p w14:paraId="6D75A603" w14:textId="4D5F2F58" w:rsidR="002D5740" w:rsidRPr="002D5740" w:rsidRDefault="002D5740" w:rsidP="002D5740"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2D5740">
              <w:rPr>
                <w:rFonts w:asciiTheme="majorBidi" w:hAnsiTheme="majorBidi" w:cstheme="majorBidi"/>
                <w:sz w:val="24"/>
                <w:szCs w:val="24"/>
              </w:rPr>
              <w:t>Date:</w:t>
            </w:r>
          </w:p>
        </w:tc>
        <w:tc>
          <w:tcPr>
            <w:tcW w:w="3598" w:type="dxa"/>
          </w:tcPr>
          <w:p w14:paraId="440AA412" w14:textId="1C686EF6" w:rsidR="002D5740" w:rsidRPr="002D5740" w:rsidRDefault="002D5740" w:rsidP="002D5740"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</w:tbl>
    <w:p w14:paraId="2E5B8F25" w14:textId="0D2787EF" w:rsidR="00A14DCF" w:rsidRPr="002D5740" w:rsidRDefault="00A14DCF" w:rsidP="00A14DCF">
      <w:pPr>
        <w:rPr>
          <w:rFonts w:asciiTheme="majorBidi" w:hAnsiTheme="majorBidi" w:cstheme="majorBidi"/>
          <w:b/>
          <w:sz w:val="24"/>
          <w:szCs w:val="24"/>
        </w:rPr>
      </w:pPr>
    </w:p>
    <w:p w14:paraId="76E79C13" w14:textId="77777777" w:rsidR="00A14DCF" w:rsidRPr="002D5740" w:rsidRDefault="00A14DCF" w:rsidP="009F2ABE">
      <w:pPr>
        <w:rPr>
          <w:rFonts w:asciiTheme="majorBidi" w:hAnsiTheme="majorBidi" w:cstheme="majorBidi"/>
          <w:sz w:val="24"/>
          <w:szCs w:val="24"/>
        </w:rPr>
      </w:pPr>
    </w:p>
    <w:sectPr w:rsidR="00A14DCF" w:rsidRPr="002D5740" w:rsidSect="00F21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E1944E" w14:textId="77777777" w:rsidR="00B277BE" w:rsidRDefault="00B277BE" w:rsidP="00DE7636">
      <w:pPr>
        <w:spacing w:after="0" w:line="240" w:lineRule="auto"/>
      </w:pPr>
      <w:r>
        <w:separator/>
      </w:r>
    </w:p>
  </w:endnote>
  <w:endnote w:type="continuationSeparator" w:id="0">
    <w:p w14:paraId="34B9159D" w14:textId="77777777" w:rsidR="00B277BE" w:rsidRDefault="00B277BE" w:rsidP="00DE7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charset w:val="00"/>
    <w:family w:val="roman"/>
    <w:pitch w:val="variable"/>
    <w:sig w:usb0="E0000287" w:usb1="40000013" w:usb2="00000000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5D1212" w14:textId="77777777" w:rsidR="00DE7636" w:rsidRDefault="00DE76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B6802B" w14:textId="77777777" w:rsidR="00DE7636" w:rsidRDefault="00DE76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DF071" w14:textId="77777777" w:rsidR="00DE7636" w:rsidRDefault="00DE7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04AE27" w14:textId="77777777" w:rsidR="00B277BE" w:rsidRDefault="00B277BE" w:rsidP="00DE7636">
      <w:pPr>
        <w:spacing w:after="0" w:line="240" w:lineRule="auto"/>
      </w:pPr>
      <w:r>
        <w:separator/>
      </w:r>
    </w:p>
  </w:footnote>
  <w:footnote w:type="continuationSeparator" w:id="0">
    <w:p w14:paraId="2E59379E" w14:textId="77777777" w:rsidR="00B277BE" w:rsidRDefault="00B277BE" w:rsidP="00DE76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21524" w14:textId="7F9BF233" w:rsidR="00DE7636" w:rsidRDefault="00B277BE">
    <w:pPr>
      <w:pStyle w:val="Header"/>
    </w:pPr>
    <w:r>
      <w:rPr>
        <w:noProof/>
      </w:rPr>
      <w:pict w14:anchorId="5712999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28196" o:spid="_x0000_s2050" type="#_x0000_t136" style="position:absolute;margin-left:0;margin-top:0;width:133.5pt;height:23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20pt" string="Updated Feb-2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639BD" w14:textId="32C22A5C" w:rsidR="00DE7636" w:rsidRDefault="00B277BE">
    <w:pPr>
      <w:pStyle w:val="Header"/>
    </w:pPr>
    <w:r>
      <w:rPr>
        <w:noProof/>
      </w:rPr>
      <w:pict w14:anchorId="2D01A2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28197" o:spid="_x0000_s2051" type="#_x0000_t136" style="position:absolute;margin-left:0;margin-top:0;width:133.5pt;height:23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20pt" string="Updated Feb-24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12DF3B" w14:textId="7648F5F6" w:rsidR="00DE7636" w:rsidRDefault="00B277BE">
    <w:pPr>
      <w:pStyle w:val="Header"/>
    </w:pPr>
    <w:r>
      <w:rPr>
        <w:noProof/>
      </w:rPr>
      <w:pict w14:anchorId="148611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28195" o:spid="_x0000_s2049" type="#_x0000_t136" style="position:absolute;margin-left:0;margin-top:0;width:133.5pt;height:23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20pt" string="Updated Feb-24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27612"/>
    <w:multiLevelType w:val="hybridMultilevel"/>
    <w:tmpl w:val="407AE0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221FD6"/>
    <w:multiLevelType w:val="hybridMultilevel"/>
    <w:tmpl w:val="1C682650"/>
    <w:lvl w:ilvl="0" w:tplc="3120E7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A707BF8"/>
    <w:multiLevelType w:val="hybridMultilevel"/>
    <w:tmpl w:val="B760918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A668F"/>
    <w:multiLevelType w:val="hybridMultilevel"/>
    <w:tmpl w:val="C1C2B926"/>
    <w:lvl w:ilvl="0" w:tplc="8DF6B3D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370045B9"/>
    <w:multiLevelType w:val="hybridMultilevel"/>
    <w:tmpl w:val="18C6CE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9931B9"/>
    <w:multiLevelType w:val="hybridMultilevel"/>
    <w:tmpl w:val="8C1ED1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911B41"/>
    <w:multiLevelType w:val="hybridMultilevel"/>
    <w:tmpl w:val="315C0BAC"/>
    <w:lvl w:ilvl="0" w:tplc="5A4A2FF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BE1B39"/>
    <w:multiLevelType w:val="hybridMultilevel"/>
    <w:tmpl w:val="3F38BC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234C9CC4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611001F6">
      <w:start w:val="1"/>
      <w:numFmt w:val="decimal"/>
      <w:lvlText w:val="%4."/>
      <w:lvlJc w:val="left"/>
      <w:pPr>
        <w:ind w:left="2880" w:hanging="360"/>
      </w:pPr>
      <w:rPr>
        <w:rFonts w:hint="default"/>
        <w:b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345F7D"/>
    <w:multiLevelType w:val="hybridMultilevel"/>
    <w:tmpl w:val="0F3A8882"/>
    <w:lvl w:ilvl="0" w:tplc="5A4A2FF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502EDA"/>
    <w:multiLevelType w:val="hybridMultilevel"/>
    <w:tmpl w:val="6D56E522"/>
    <w:lvl w:ilvl="0" w:tplc="5B5E9F22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1473E6"/>
    <w:multiLevelType w:val="hybridMultilevel"/>
    <w:tmpl w:val="5DA03162"/>
    <w:lvl w:ilvl="0" w:tplc="DE62D2B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815C1"/>
    <w:multiLevelType w:val="hybridMultilevel"/>
    <w:tmpl w:val="A2B0C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7334C7"/>
    <w:multiLevelType w:val="hybridMultilevel"/>
    <w:tmpl w:val="C8586D64"/>
    <w:lvl w:ilvl="0" w:tplc="ED462C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771AD9"/>
    <w:multiLevelType w:val="hybridMultilevel"/>
    <w:tmpl w:val="1F545F3A"/>
    <w:lvl w:ilvl="0" w:tplc="BD04E8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3"/>
  </w:num>
  <w:num w:numId="3">
    <w:abstractNumId w:val="10"/>
  </w:num>
  <w:num w:numId="4">
    <w:abstractNumId w:val="0"/>
  </w:num>
  <w:num w:numId="5">
    <w:abstractNumId w:val="7"/>
  </w:num>
  <w:num w:numId="6">
    <w:abstractNumId w:val="5"/>
  </w:num>
  <w:num w:numId="7">
    <w:abstractNumId w:val="4"/>
  </w:num>
  <w:num w:numId="8">
    <w:abstractNumId w:val="6"/>
  </w:num>
  <w:num w:numId="9">
    <w:abstractNumId w:val="3"/>
  </w:num>
  <w:num w:numId="10">
    <w:abstractNumId w:val="12"/>
  </w:num>
  <w:num w:numId="11">
    <w:abstractNumId w:val="11"/>
  </w:num>
  <w:num w:numId="12">
    <w:abstractNumId w:val="9"/>
  </w:num>
  <w:num w:numId="13">
    <w:abstractNumId w:val="8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A0sDAyNLe0tDRX0lEKTi0uzszPAykwqQUAmZoRaSwAAAA="/>
  </w:docVars>
  <w:rsids>
    <w:rsidRoot w:val="00094201"/>
    <w:rsid w:val="00071E36"/>
    <w:rsid w:val="000721C5"/>
    <w:rsid w:val="00084FBE"/>
    <w:rsid w:val="00094201"/>
    <w:rsid w:val="001018B6"/>
    <w:rsid w:val="001078ED"/>
    <w:rsid w:val="00122E76"/>
    <w:rsid w:val="00130ED0"/>
    <w:rsid w:val="00180B1D"/>
    <w:rsid w:val="00194053"/>
    <w:rsid w:val="00196876"/>
    <w:rsid w:val="001B01D9"/>
    <w:rsid w:val="0021745A"/>
    <w:rsid w:val="0023262B"/>
    <w:rsid w:val="002635B5"/>
    <w:rsid w:val="0027567B"/>
    <w:rsid w:val="002D3ABA"/>
    <w:rsid w:val="002D5740"/>
    <w:rsid w:val="002E08C4"/>
    <w:rsid w:val="00301313"/>
    <w:rsid w:val="00302C15"/>
    <w:rsid w:val="00331F02"/>
    <w:rsid w:val="00387F28"/>
    <w:rsid w:val="00390F2F"/>
    <w:rsid w:val="00391F98"/>
    <w:rsid w:val="003D7DF0"/>
    <w:rsid w:val="0054264F"/>
    <w:rsid w:val="00556CCF"/>
    <w:rsid w:val="00557305"/>
    <w:rsid w:val="00590423"/>
    <w:rsid w:val="005B13AD"/>
    <w:rsid w:val="005B6F5C"/>
    <w:rsid w:val="005C10E4"/>
    <w:rsid w:val="005C6668"/>
    <w:rsid w:val="005D75BB"/>
    <w:rsid w:val="005E20BB"/>
    <w:rsid w:val="005E6515"/>
    <w:rsid w:val="005F5594"/>
    <w:rsid w:val="00627359"/>
    <w:rsid w:val="00631F2F"/>
    <w:rsid w:val="00682703"/>
    <w:rsid w:val="006A246F"/>
    <w:rsid w:val="006A2EF1"/>
    <w:rsid w:val="006E3070"/>
    <w:rsid w:val="0071262F"/>
    <w:rsid w:val="00722D64"/>
    <w:rsid w:val="00735E92"/>
    <w:rsid w:val="00775CF7"/>
    <w:rsid w:val="007831CE"/>
    <w:rsid w:val="00783C26"/>
    <w:rsid w:val="007E471F"/>
    <w:rsid w:val="007E583C"/>
    <w:rsid w:val="00823C47"/>
    <w:rsid w:val="00857D5C"/>
    <w:rsid w:val="008663B6"/>
    <w:rsid w:val="0087106A"/>
    <w:rsid w:val="00872C2F"/>
    <w:rsid w:val="008A3A10"/>
    <w:rsid w:val="008D3A73"/>
    <w:rsid w:val="008E0809"/>
    <w:rsid w:val="00906CAD"/>
    <w:rsid w:val="0093094B"/>
    <w:rsid w:val="00964415"/>
    <w:rsid w:val="00997116"/>
    <w:rsid w:val="009A03BE"/>
    <w:rsid w:val="009D415C"/>
    <w:rsid w:val="009E0509"/>
    <w:rsid w:val="009F2ABE"/>
    <w:rsid w:val="00A1111A"/>
    <w:rsid w:val="00A14DCF"/>
    <w:rsid w:val="00A636CF"/>
    <w:rsid w:val="00A7505E"/>
    <w:rsid w:val="00AA5979"/>
    <w:rsid w:val="00AB1163"/>
    <w:rsid w:val="00AC25AF"/>
    <w:rsid w:val="00AC382D"/>
    <w:rsid w:val="00AC766B"/>
    <w:rsid w:val="00AF1C56"/>
    <w:rsid w:val="00B167B2"/>
    <w:rsid w:val="00B277BE"/>
    <w:rsid w:val="00B37D6D"/>
    <w:rsid w:val="00B8321F"/>
    <w:rsid w:val="00BD54CC"/>
    <w:rsid w:val="00C90BED"/>
    <w:rsid w:val="00CB62DD"/>
    <w:rsid w:val="00CE6E70"/>
    <w:rsid w:val="00D014BD"/>
    <w:rsid w:val="00D172A6"/>
    <w:rsid w:val="00D277BA"/>
    <w:rsid w:val="00D645DB"/>
    <w:rsid w:val="00D83462"/>
    <w:rsid w:val="00DD18D6"/>
    <w:rsid w:val="00DE7636"/>
    <w:rsid w:val="00E26542"/>
    <w:rsid w:val="00E33443"/>
    <w:rsid w:val="00E54F85"/>
    <w:rsid w:val="00EA4584"/>
    <w:rsid w:val="00EC5438"/>
    <w:rsid w:val="00EE7093"/>
    <w:rsid w:val="00EF1E84"/>
    <w:rsid w:val="00EF73C2"/>
    <w:rsid w:val="00F044C4"/>
    <w:rsid w:val="00F12369"/>
    <w:rsid w:val="00F216F1"/>
    <w:rsid w:val="00F3439A"/>
    <w:rsid w:val="00F574E2"/>
    <w:rsid w:val="00F6252A"/>
    <w:rsid w:val="00F842CB"/>
    <w:rsid w:val="00FA7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0296D2D"/>
  <w15:docId w15:val="{F8D76D4E-D1AF-43B7-9E2D-34D267059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4201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rsid w:val="00E33443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94201"/>
    <w:rPr>
      <w:rFonts w:cs="Times New Roman"/>
      <w:color w:val="0000FF"/>
      <w:u w:val="single"/>
    </w:rPr>
  </w:style>
  <w:style w:type="paragraph" w:customStyle="1" w:styleId="Default">
    <w:name w:val="Default"/>
    <w:rsid w:val="00094201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paragraph" w:styleId="NoSpacing">
    <w:name w:val="No Spacing"/>
    <w:uiPriority w:val="1"/>
    <w:qFormat/>
    <w:rsid w:val="005B6F5C"/>
    <w:pPr>
      <w:spacing w:after="0" w:line="240" w:lineRule="auto"/>
    </w:pPr>
  </w:style>
  <w:style w:type="paragraph" w:styleId="ListParagraph">
    <w:name w:val="List Paragraph"/>
    <w:aliases w:val="AJ- List1,List_Paragraph,Multilevel para_II,List Paragraph (numbered (a)),Numbered List Paragraph,Links,Lapis Bulleted List,Dot pt,F5 List Paragraph,List Paragraph Char Char Char,Indicator Text,Numbered Para 1,Bullet 1,List Paragraph12,Ha"/>
    <w:basedOn w:val="Normal"/>
    <w:link w:val="ListParagraphChar"/>
    <w:uiPriority w:val="34"/>
    <w:qFormat/>
    <w:rsid w:val="007E583C"/>
    <w:pPr>
      <w:widowControl w:val="0"/>
      <w:autoSpaceDE w:val="0"/>
      <w:autoSpaceDN w:val="0"/>
      <w:spacing w:after="0" w:line="240" w:lineRule="auto"/>
      <w:ind w:left="1373" w:hanging="364"/>
    </w:pPr>
    <w:rPr>
      <w:rFonts w:ascii="Times New Roman" w:eastAsia="Times New Roman" w:hAnsi="Times New Roman" w:cs="Times New Roman"/>
    </w:rPr>
  </w:style>
  <w:style w:type="character" w:customStyle="1" w:styleId="ListParagraphChar">
    <w:name w:val="List Paragraph Char"/>
    <w:aliases w:val="AJ- List1 Char,List_Paragraph Char,Multilevel para_II Char,List Paragraph (numbered (a)) Char,Numbered List Paragraph Char,Links Char,Lapis Bulleted List Char,Dot pt Char,F5 List Paragraph Char,List Paragraph Char Char Char Char"/>
    <w:link w:val="ListParagraph"/>
    <w:uiPriority w:val="34"/>
    <w:qFormat/>
    <w:locked/>
    <w:rsid w:val="007E583C"/>
    <w:rPr>
      <w:rFonts w:ascii="Times New Roman" w:eastAsia="Times New Roman" w:hAnsi="Times New Roman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B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BE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D41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41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41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41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415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F2A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14DCF"/>
    <w:pPr>
      <w:spacing w:after="0" w:line="240" w:lineRule="auto"/>
      <w:ind w:left="360"/>
      <w:jc w:val="both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A14DCF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E33443"/>
    <w:rPr>
      <w:rFonts w:ascii="Arial" w:eastAsia="Times New Roman" w:hAnsi="Arial" w:cs="Arial"/>
      <w:b/>
      <w:bCs/>
      <w:i/>
      <w:iCs/>
      <w:sz w:val="28"/>
      <w:szCs w:val="28"/>
      <w:lang w:val="x-none" w:eastAsia="x-none"/>
    </w:rPr>
  </w:style>
  <w:style w:type="paragraph" w:styleId="Header">
    <w:name w:val="header"/>
    <w:aliases w:val=" Char,Char"/>
    <w:basedOn w:val="Normal"/>
    <w:link w:val="HeaderChar"/>
    <w:rsid w:val="00CB62D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 Char Char,Char Char"/>
    <w:basedOn w:val="DefaultParagraphFont"/>
    <w:link w:val="Header"/>
    <w:rsid w:val="00CB62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7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6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mailto:efs@uaf.edu.pk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fsuaf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D7115-733D-4EE1-BFC4-A2D376917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3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id Mushtaq</dc:creator>
  <cp:keywords/>
  <dc:description/>
  <cp:lastModifiedBy>Zarri Khan</cp:lastModifiedBy>
  <cp:revision>3</cp:revision>
  <cp:lastPrinted>2022-04-20T08:11:00Z</cp:lastPrinted>
  <dcterms:created xsi:type="dcterms:W3CDTF">2023-01-10T11:27:00Z</dcterms:created>
  <dcterms:modified xsi:type="dcterms:W3CDTF">2024-02-14T14:51:00Z</dcterms:modified>
</cp:coreProperties>
</file>